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907302" w14:textId="1CBCBEB1" w:rsidR="00FD4C21" w:rsidRDefault="00255D16" w:rsidP="00255D16">
      <w:pPr>
        <w:pStyle w:val="Cm"/>
        <w:jc w:val="center"/>
      </w:pPr>
      <w:r>
        <w:t>Videómegosztón publikálható előadások készítése</w:t>
      </w:r>
    </w:p>
    <w:p w14:paraId="0198DEBC" w14:textId="37F1C7FD" w:rsidR="00255D16" w:rsidRDefault="00255D16" w:rsidP="00255D16">
      <w:pPr>
        <w:jc w:val="center"/>
      </w:pPr>
      <w:r>
        <w:t>Abonyi-Tóth Zsolt</w:t>
      </w:r>
    </w:p>
    <w:p w14:paraId="60A57EF4" w14:textId="77777777" w:rsidR="00255D16" w:rsidRPr="00255D16" w:rsidRDefault="00255D16" w:rsidP="00255D16">
      <w:pPr>
        <w:jc w:val="center"/>
      </w:pPr>
      <w:r>
        <w:t>2020-03-1</w:t>
      </w:r>
      <w:r w:rsidR="00EE4B6E">
        <w:t>2</w:t>
      </w:r>
    </w:p>
    <w:p w14:paraId="6A381023" w14:textId="45E90D65" w:rsidR="00A55578" w:rsidRDefault="00A55578" w:rsidP="00482D2A">
      <w:r>
        <w:t xml:space="preserve">Ez a dokumentum azért készült, hogy segítse azokat, akiknek a következő napokban </w:t>
      </w:r>
      <w:proofErr w:type="spellStart"/>
      <w:r>
        <w:t>távoktatni</w:t>
      </w:r>
      <w:proofErr w:type="spellEnd"/>
      <w:r>
        <w:t xml:space="preserve"> kell.</w:t>
      </w:r>
    </w:p>
    <w:p w14:paraId="18B3B456" w14:textId="540EC65A" w:rsidR="00A55578" w:rsidRDefault="00A55578" w:rsidP="00482D2A">
      <w:r>
        <w:t>Engedélyezem, hogy ezt a dokumentumot bármely tanító, tanár, oktató felhasználja. Engedélyezem a dokumentum módosítását, ha kérem, ho</w:t>
      </w:r>
      <w:r w:rsidR="00106402">
        <w:t>gy</w:t>
      </w:r>
      <w:r>
        <w:t xml:space="preserve"> hivatkozzanak rám és erre a dokumentumra.</w:t>
      </w:r>
    </w:p>
    <w:p w14:paraId="6F5770D5" w14:textId="04C0D341" w:rsidR="00106402" w:rsidRDefault="00106402" w:rsidP="00482D2A">
      <w:r>
        <w:t xml:space="preserve">Figyelem! Mielőtt a </w:t>
      </w:r>
      <w:proofErr w:type="spellStart"/>
      <w:r>
        <w:t>Youtube-ra</w:t>
      </w:r>
      <w:proofErr w:type="spellEnd"/>
      <w:r>
        <w:t>, vagy bármilyen nyilvánosan elérhető helyre publikálna, kérdezze meg, hogy a munkahelye ezt nem tiltja-e!</w:t>
      </w:r>
    </w:p>
    <w:p w14:paraId="48043A5F" w14:textId="3D4973B7" w:rsidR="00AB0A37" w:rsidRDefault="00AB0A37" w:rsidP="00482D2A">
      <w:r>
        <w:t xml:space="preserve">A </w:t>
      </w:r>
      <w:bookmarkStart w:id="0" w:name="_GoBack"/>
      <w:bookmarkEnd w:id="0"/>
      <w:r>
        <w:t xml:space="preserve">távoktatás egyik lehetséges módja, hogy az előadásokat a </w:t>
      </w:r>
      <w:proofErr w:type="spellStart"/>
      <w:r>
        <w:t>Youtube</w:t>
      </w:r>
      <w:proofErr w:type="spellEnd"/>
      <w:r>
        <w:t xml:space="preserve"> segítségével tesszük hozzáférhetővé a diákok számára. Az itt leírt módszerrel bárki el tudja készíteni és fel tudja tölteni a saját </w:t>
      </w:r>
      <w:proofErr w:type="spellStart"/>
      <w:r>
        <w:t>anyagait</w:t>
      </w:r>
      <w:proofErr w:type="spellEnd"/>
      <w:r>
        <w:t>.</w:t>
      </w:r>
      <w:r w:rsidR="00A55578">
        <w:t xml:space="preserve"> Ezen kívül is mutatok be lehetőségeket.</w:t>
      </w:r>
    </w:p>
    <w:p w14:paraId="65402ABF" w14:textId="32DA633C" w:rsidR="00482D2A" w:rsidRDefault="00482D2A" w:rsidP="00482D2A">
      <w:r>
        <w:t xml:space="preserve">A leírás nagyon </w:t>
      </w:r>
      <w:r w:rsidR="008B06BB">
        <w:t>részletes</w:t>
      </w:r>
      <w:r>
        <w:t xml:space="preserve">, azok is tudják használni, akik még soha nem készítettek maguknak </w:t>
      </w:r>
      <w:r w:rsidR="00A01749">
        <w:t>hasonlót</w:t>
      </w:r>
      <w:r>
        <w:t>.</w:t>
      </w:r>
    </w:p>
    <w:p w14:paraId="69B4D23A" w14:textId="4F5848CB" w:rsidR="009C111F" w:rsidRDefault="009C111F" w:rsidP="00482D2A">
      <w:r>
        <w:t>Ugyanezeket a feladatokat többféleképpen is el lehet végezni. Ebben a dokumentumban egy lehetséges utat mutatok meg.</w:t>
      </w:r>
      <w:r w:rsidR="006F57B1">
        <w:t xml:space="preserve"> Dióhéjban az egyes fejezetekről:</w:t>
      </w:r>
    </w:p>
    <w:p w14:paraId="08ED85DE" w14:textId="7FBD937C" w:rsidR="006F57B1" w:rsidRDefault="006F57B1" w:rsidP="006F57B1">
      <w:pPr>
        <w:pStyle w:val="Listaszerbekezds"/>
        <w:numPr>
          <w:ilvl w:val="0"/>
          <w:numId w:val="2"/>
        </w:numPr>
      </w:pPr>
      <w:r>
        <w:t xml:space="preserve">Előkészítés: Ezt az intézményben egyetlen embernek, egyszer kell elvégezni. Csak akkor szükséges, ha a </w:t>
      </w:r>
      <w:proofErr w:type="spellStart"/>
      <w:r>
        <w:t>Youtube</w:t>
      </w:r>
      <w:proofErr w:type="spellEnd"/>
      <w:r>
        <w:t xml:space="preserve"> a publikálás célpontja. </w:t>
      </w:r>
    </w:p>
    <w:p w14:paraId="26CFF821" w14:textId="3F140FA4" w:rsidR="006F57B1" w:rsidRDefault="006F57B1" w:rsidP="006F57B1">
      <w:pPr>
        <w:pStyle w:val="Listaszerbekezds"/>
        <w:numPr>
          <w:ilvl w:val="0"/>
          <w:numId w:val="2"/>
        </w:numPr>
      </w:pPr>
      <w:r>
        <w:t xml:space="preserve">Bejelentkezés a </w:t>
      </w:r>
      <w:proofErr w:type="spellStart"/>
      <w:r>
        <w:t>Youtube</w:t>
      </w:r>
      <w:proofErr w:type="spellEnd"/>
      <w:r>
        <w:t xml:space="preserve"> használatához: Ez is csak akkor kell, ha a </w:t>
      </w:r>
      <w:proofErr w:type="spellStart"/>
      <w:r>
        <w:t>Youtube</w:t>
      </w:r>
      <w:proofErr w:type="spellEnd"/>
      <w:r>
        <w:t xml:space="preserve"> a célpont. Az, aki az előkészítést végezte, megosztja az oktatókkal a bejelentkezéshez szükséges információkat.</w:t>
      </w:r>
    </w:p>
    <w:p w14:paraId="0E773159" w14:textId="77777777" w:rsidR="006F57B1" w:rsidRDefault="006F57B1" w:rsidP="006F57B1">
      <w:pPr>
        <w:pStyle w:val="Listaszerbekezds"/>
        <w:numPr>
          <w:ilvl w:val="0"/>
          <w:numId w:val="2"/>
        </w:numPr>
      </w:pPr>
      <w:r>
        <w:t xml:space="preserve">Élő közvetítés: Leírás arról, hogyan kell a </w:t>
      </w:r>
      <w:proofErr w:type="spellStart"/>
      <w:r>
        <w:t>Youtube-on</w:t>
      </w:r>
      <w:proofErr w:type="spellEnd"/>
      <w:r>
        <w:t xml:space="preserve"> élőben közvetíteni a számítógép kameraképét és hangját. Laptop beépített kamerája esetén a képen az arcunk látszik. Külső USB kamera esetén másra is lehet állítani, például a táblára.</w:t>
      </w:r>
    </w:p>
    <w:p w14:paraId="3EB41B9A" w14:textId="77777777" w:rsidR="006F57B1" w:rsidRDefault="006F57B1" w:rsidP="006F57B1">
      <w:pPr>
        <w:pStyle w:val="Listaszerbekezds"/>
        <w:numPr>
          <w:ilvl w:val="0"/>
          <w:numId w:val="2"/>
        </w:numPr>
      </w:pPr>
      <w:r>
        <w:t>Video közvetítés: Itt négy lehetőségről írok.</w:t>
      </w:r>
    </w:p>
    <w:p w14:paraId="7027687F" w14:textId="77777777" w:rsidR="006F57B1" w:rsidRDefault="006F57B1" w:rsidP="006F57B1">
      <w:pPr>
        <w:pStyle w:val="Listaszerbekezds"/>
        <w:numPr>
          <w:ilvl w:val="1"/>
          <w:numId w:val="2"/>
        </w:numPr>
      </w:pPr>
      <w:proofErr w:type="spellStart"/>
      <w:r>
        <w:t>Prezi</w:t>
      </w:r>
      <w:proofErr w:type="spellEnd"/>
      <w:r>
        <w:t xml:space="preserve">: A </w:t>
      </w:r>
      <w:proofErr w:type="spellStart"/>
      <w:r>
        <w:t>Prezi</w:t>
      </w:r>
      <w:proofErr w:type="spellEnd"/>
      <w:r>
        <w:t xml:space="preserve"> fejlesztője ajánl egy ingyenes megoldást, ami jó lehet pl. általános iskoláknak. Az egyetemen ezt szerintem nem tudjuk használni, de mindenki döntse el saját maga.</w:t>
      </w:r>
    </w:p>
    <w:p w14:paraId="76547A13" w14:textId="77777777" w:rsidR="006F57B1" w:rsidRDefault="006F57B1" w:rsidP="006F57B1">
      <w:pPr>
        <w:pStyle w:val="Listaszerbekezds"/>
        <w:numPr>
          <w:ilvl w:val="1"/>
          <w:numId w:val="2"/>
        </w:numPr>
      </w:pPr>
      <w:r>
        <w:t xml:space="preserve">PowerPoint: Ha valaki PowerPoint diavetítést szeretne megosztani, arra ez a legegyszerűbb megoldás. </w:t>
      </w:r>
    </w:p>
    <w:p w14:paraId="5A99598A" w14:textId="77777777" w:rsidR="006F57B1" w:rsidRDefault="006F57B1" w:rsidP="006F57B1">
      <w:pPr>
        <w:pStyle w:val="Listaszerbekezds"/>
        <w:numPr>
          <w:ilvl w:val="1"/>
          <w:numId w:val="2"/>
        </w:numPr>
      </w:pPr>
      <w:proofErr w:type="spellStart"/>
      <w:r>
        <w:t>FlashBack</w:t>
      </w:r>
      <w:proofErr w:type="spellEnd"/>
      <w:r>
        <w:t xml:space="preserve"> Express: Ha nem csak PowerPointot használ, hanem PDF fájlokat is szeretne vetíteni, vagy bármi mást, ami a számítógépének a képernyőjén látszik, akkor ezzel az ingyenes programmal fel tudja venni azt, hanggal együtt. Vigyázat, a programnak van fizetős változata is. Arra nincs szükség.</w:t>
      </w:r>
    </w:p>
    <w:p w14:paraId="290AA9D4" w14:textId="77777777" w:rsidR="008A4344" w:rsidRDefault="006F57B1" w:rsidP="006F57B1">
      <w:pPr>
        <w:pStyle w:val="Listaszerbekezds"/>
        <w:numPr>
          <w:ilvl w:val="1"/>
          <w:numId w:val="2"/>
        </w:numPr>
      </w:pPr>
      <w:r>
        <w:t xml:space="preserve">OBS: </w:t>
      </w:r>
      <w:r w:rsidR="008A4344">
        <w:t xml:space="preserve">A legbonyolultabb megoldás. Tudja ugyanazt, mint a </w:t>
      </w:r>
      <w:proofErr w:type="spellStart"/>
      <w:r w:rsidR="008A4344">
        <w:t>FlashBack</w:t>
      </w:r>
      <w:proofErr w:type="spellEnd"/>
      <w:r w:rsidR="008A4344">
        <w:t xml:space="preserve"> Express, de mindezt élőben is tudja a YouTube-ra </w:t>
      </w:r>
      <w:proofErr w:type="spellStart"/>
      <w:r w:rsidR="008A4344">
        <w:t>közvetítetni</w:t>
      </w:r>
      <w:proofErr w:type="spellEnd"/>
      <w:r w:rsidR="008A4344">
        <w:t>.</w:t>
      </w:r>
    </w:p>
    <w:p w14:paraId="7FA8D71F" w14:textId="100F6275" w:rsidR="006F57B1" w:rsidRDefault="008A4344" w:rsidP="008A4344">
      <w:r>
        <w:t xml:space="preserve">Csak azokat a fejezeteket nézze meg, amelyekre a fentiek alapján szüksége lehet. </w:t>
      </w:r>
      <w:r w:rsidR="006F57B1">
        <w:t xml:space="preserve">  </w:t>
      </w:r>
    </w:p>
    <w:p w14:paraId="58F1EA0A" w14:textId="77777777" w:rsidR="00AB0A37" w:rsidRDefault="00AB0A37" w:rsidP="00AB0A37">
      <w:pPr>
        <w:pStyle w:val="Cmsor1"/>
      </w:pPr>
      <w:bookmarkStart w:id="1" w:name="_Toc34900673"/>
      <w:bookmarkStart w:id="2" w:name="_Toc35190032"/>
      <w:r>
        <w:t>Tartalom</w:t>
      </w:r>
      <w:bookmarkEnd w:id="1"/>
      <w:bookmarkEnd w:id="2"/>
    </w:p>
    <w:p w14:paraId="3732AEBB" w14:textId="5B0D72B7" w:rsidR="00A55578" w:rsidRDefault="00AB0A37">
      <w:pPr>
        <w:pStyle w:val="TJ1"/>
        <w:tabs>
          <w:tab w:val="right" w:leader="dot" w:pos="9062"/>
        </w:tabs>
        <w:rPr>
          <w:rFonts w:eastAsiaTheme="minorEastAsia"/>
          <w:noProof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35190032" w:history="1">
        <w:r w:rsidR="00A55578" w:rsidRPr="00172748">
          <w:rPr>
            <w:rStyle w:val="Hiperhivatkozs"/>
            <w:noProof/>
          </w:rPr>
          <w:t>Tartalom</w:t>
        </w:r>
        <w:r w:rsidR="00A55578">
          <w:rPr>
            <w:noProof/>
            <w:webHidden/>
          </w:rPr>
          <w:tab/>
        </w:r>
        <w:r w:rsidR="00A55578">
          <w:rPr>
            <w:noProof/>
            <w:webHidden/>
          </w:rPr>
          <w:fldChar w:fldCharType="begin"/>
        </w:r>
        <w:r w:rsidR="00A55578">
          <w:rPr>
            <w:noProof/>
            <w:webHidden/>
          </w:rPr>
          <w:instrText xml:space="preserve"> PAGEREF _Toc35190032 \h </w:instrText>
        </w:r>
        <w:r w:rsidR="00A55578">
          <w:rPr>
            <w:noProof/>
            <w:webHidden/>
          </w:rPr>
        </w:r>
        <w:r w:rsidR="00A55578">
          <w:rPr>
            <w:noProof/>
            <w:webHidden/>
          </w:rPr>
          <w:fldChar w:fldCharType="separate"/>
        </w:r>
        <w:r w:rsidR="00A55578">
          <w:rPr>
            <w:noProof/>
            <w:webHidden/>
          </w:rPr>
          <w:t>1</w:t>
        </w:r>
        <w:r w:rsidR="00A55578">
          <w:rPr>
            <w:noProof/>
            <w:webHidden/>
          </w:rPr>
          <w:fldChar w:fldCharType="end"/>
        </w:r>
      </w:hyperlink>
    </w:p>
    <w:p w14:paraId="2E6604B1" w14:textId="2DECD285" w:rsidR="00A55578" w:rsidRDefault="00A55578">
      <w:pPr>
        <w:pStyle w:val="TJ1"/>
        <w:tabs>
          <w:tab w:val="right" w:leader="dot" w:pos="9062"/>
        </w:tabs>
        <w:rPr>
          <w:rFonts w:eastAsiaTheme="minorEastAsia"/>
          <w:noProof/>
          <w:lang w:eastAsia="hu-HU"/>
        </w:rPr>
      </w:pPr>
      <w:hyperlink w:anchor="_Toc35190033" w:history="1">
        <w:r w:rsidRPr="00172748">
          <w:rPr>
            <w:rStyle w:val="Hiperhivatkozs"/>
            <w:noProof/>
          </w:rPr>
          <w:t>Előkészí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190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ACEBC17" w14:textId="1B8744BC" w:rsidR="00A55578" w:rsidRDefault="00A55578">
      <w:pPr>
        <w:pStyle w:val="TJ2"/>
        <w:tabs>
          <w:tab w:val="right" w:leader="dot" w:pos="9062"/>
        </w:tabs>
        <w:rPr>
          <w:rFonts w:eastAsiaTheme="minorEastAsia"/>
          <w:noProof/>
          <w:lang w:eastAsia="hu-HU"/>
        </w:rPr>
      </w:pPr>
      <w:hyperlink w:anchor="_Toc35190034" w:history="1">
        <w:r w:rsidRPr="00172748">
          <w:rPr>
            <w:rStyle w:val="Hiperhivatkozs"/>
            <w:noProof/>
          </w:rPr>
          <w:t>Tanszéki gmail cím létrehoz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190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8128444" w14:textId="70BDFB11" w:rsidR="00A55578" w:rsidRDefault="00A55578">
      <w:pPr>
        <w:pStyle w:val="TJ2"/>
        <w:tabs>
          <w:tab w:val="right" w:leader="dot" w:pos="9062"/>
        </w:tabs>
        <w:rPr>
          <w:rFonts w:eastAsiaTheme="minorEastAsia"/>
          <w:noProof/>
          <w:lang w:eastAsia="hu-HU"/>
        </w:rPr>
      </w:pPr>
      <w:hyperlink w:anchor="_Toc35190035" w:history="1">
        <w:r w:rsidRPr="00172748">
          <w:rPr>
            <w:rStyle w:val="Hiperhivatkozs"/>
            <w:noProof/>
          </w:rPr>
          <w:t>Youtube csatorna beállí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190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968EA3D" w14:textId="33CCE069" w:rsidR="00A55578" w:rsidRDefault="00A55578">
      <w:pPr>
        <w:pStyle w:val="TJ1"/>
        <w:tabs>
          <w:tab w:val="right" w:leader="dot" w:pos="9062"/>
        </w:tabs>
        <w:rPr>
          <w:rFonts w:eastAsiaTheme="minorEastAsia"/>
          <w:noProof/>
          <w:lang w:eastAsia="hu-HU"/>
        </w:rPr>
      </w:pPr>
      <w:hyperlink w:anchor="_Toc35190036" w:history="1">
        <w:r w:rsidRPr="00172748">
          <w:rPr>
            <w:rStyle w:val="Hiperhivatkozs"/>
            <w:noProof/>
          </w:rPr>
          <w:t>Bejelentkezés a Youtube használatáho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190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8EEEF37" w14:textId="4EB02437" w:rsidR="00A55578" w:rsidRDefault="00A55578">
      <w:pPr>
        <w:pStyle w:val="TJ2"/>
        <w:tabs>
          <w:tab w:val="right" w:leader="dot" w:pos="9062"/>
        </w:tabs>
        <w:rPr>
          <w:rFonts w:eastAsiaTheme="minorEastAsia"/>
          <w:noProof/>
          <w:lang w:eastAsia="hu-HU"/>
        </w:rPr>
      </w:pPr>
      <w:hyperlink w:anchor="_Toc35190037" w:history="1">
        <w:r w:rsidRPr="00172748">
          <w:rPr>
            <w:rStyle w:val="Hiperhivatkozs"/>
            <w:noProof/>
          </w:rPr>
          <w:t>Ha még nem használta korább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190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15BEEA4" w14:textId="13955DE2" w:rsidR="00A55578" w:rsidRDefault="00A55578">
      <w:pPr>
        <w:pStyle w:val="TJ2"/>
        <w:tabs>
          <w:tab w:val="right" w:leader="dot" w:pos="9062"/>
        </w:tabs>
        <w:rPr>
          <w:rFonts w:eastAsiaTheme="minorEastAsia"/>
          <w:noProof/>
          <w:lang w:eastAsia="hu-HU"/>
        </w:rPr>
      </w:pPr>
      <w:hyperlink w:anchor="_Toc35190038" w:history="1">
        <w:r w:rsidRPr="00172748">
          <w:rPr>
            <w:rStyle w:val="Hiperhivatkozs"/>
            <w:noProof/>
          </w:rPr>
          <w:t>Ha már használta más felhasználó névv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190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EDEE55E" w14:textId="5A72CA95" w:rsidR="00A55578" w:rsidRDefault="00A55578">
      <w:pPr>
        <w:pStyle w:val="TJ1"/>
        <w:tabs>
          <w:tab w:val="right" w:leader="dot" w:pos="9062"/>
        </w:tabs>
        <w:rPr>
          <w:rFonts w:eastAsiaTheme="minorEastAsia"/>
          <w:noProof/>
          <w:lang w:eastAsia="hu-HU"/>
        </w:rPr>
      </w:pPr>
      <w:hyperlink w:anchor="_Toc35190039" w:history="1">
        <w:r w:rsidRPr="00172748">
          <w:rPr>
            <w:rStyle w:val="Hiperhivatkozs"/>
            <w:noProof/>
          </w:rPr>
          <w:t>Már elkészült videó feltöl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1900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8120E2E" w14:textId="04ED73A7" w:rsidR="00A55578" w:rsidRDefault="00A55578">
      <w:pPr>
        <w:pStyle w:val="TJ1"/>
        <w:tabs>
          <w:tab w:val="right" w:leader="dot" w:pos="9062"/>
        </w:tabs>
        <w:rPr>
          <w:rFonts w:eastAsiaTheme="minorEastAsia"/>
          <w:noProof/>
          <w:lang w:eastAsia="hu-HU"/>
        </w:rPr>
      </w:pPr>
      <w:hyperlink w:anchor="_Toc35190040" w:history="1">
        <w:r w:rsidRPr="00172748">
          <w:rPr>
            <w:rStyle w:val="Hiperhivatkozs"/>
            <w:noProof/>
          </w:rPr>
          <w:t>Élő közvetí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1900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7B6DC0C" w14:textId="52FD84FB" w:rsidR="00A55578" w:rsidRDefault="00A55578">
      <w:pPr>
        <w:pStyle w:val="TJ1"/>
        <w:tabs>
          <w:tab w:val="right" w:leader="dot" w:pos="9062"/>
        </w:tabs>
        <w:rPr>
          <w:rFonts w:eastAsiaTheme="minorEastAsia"/>
          <w:noProof/>
          <w:lang w:eastAsia="hu-HU"/>
        </w:rPr>
      </w:pPr>
      <w:hyperlink w:anchor="_Toc35190041" w:history="1">
        <w:r w:rsidRPr="00172748">
          <w:rPr>
            <w:rStyle w:val="Hiperhivatkozs"/>
            <w:noProof/>
          </w:rPr>
          <w:t>Videó kész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1900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5D2469F6" w14:textId="012596FA" w:rsidR="00A55578" w:rsidRDefault="00A55578">
      <w:pPr>
        <w:pStyle w:val="TJ2"/>
        <w:tabs>
          <w:tab w:val="right" w:leader="dot" w:pos="9062"/>
        </w:tabs>
        <w:rPr>
          <w:rFonts w:eastAsiaTheme="minorEastAsia"/>
          <w:noProof/>
          <w:lang w:eastAsia="hu-HU"/>
        </w:rPr>
      </w:pPr>
      <w:hyperlink w:anchor="_Toc35190042" w:history="1">
        <w:r w:rsidRPr="00172748">
          <w:rPr>
            <w:rStyle w:val="Hiperhivatkozs"/>
            <w:noProof/>
          </w:rPr>
          <w:t>Prez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1900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5901E5A5" w14:textId="62FC2633" w:rsidR="00A55578" w:rsidRDefault="00A55578">
      <w:pPr>
        <w:pStyle w:val="TJ2"/>
        <w:tabs>
          <w:tab w:val="right" w:leader="dot" w:pos="9062"/>
        </w:tabs>
        <w:rPr>
          <w:rFonts w:eastAsiaTheme="minorEastAsia"/>
          <w:noProof/>
          <w:lang w:eastAsia="hu-HU"/>
        </w:rPr>
      </w:pPr>
      <w:hyperlink w:anchor="_Toc35190043" w:history="1">
        <w:r w:rsidRPr="00172748">
          <w:rPr>
            <w:rStyle w:val="Hiperhivatkozs"/>
            <w:noProof/>
          </w:rPr>
          <w:t>PowerPo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1900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38D3DEA2" w14:textId="1635EFD7" w:rsidR="00A55578" w:rsidRDefault="00A55578">
      <w:pPr>
        <w:pStyle w:val="TJ2"/>
        <w:tabs>
          <w:tab w:val="right" w:leader="dot" w:pos="9062"/>
        </w:tabs>
        <w:rPr>
          <w:rFonts w:eastAsiaTheme="minorEastAsia"/>
          <w:noProof/>
          <w:lang w:eastAsia="hu-HU"/>
        </w:rPr>
      </w:pPr>
      <w:hyperlink w:anchor="_Toc35190044" w:history="1">
        <w:r w:rsidRPr="00172748">
          <w:rPr>
            <w:rStyle w:val="Hiperhivatkozs"/>
            <w:noProof/>
          </w:rPr>
          <w:t>FlashBack Expr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1900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3310B1B6" w14:textId="1A1ADA29" w:rsidR="00A55578" w:rsidRDefault="00A55578">
      <w:pPr>
        <w:pStyle w:val="TJ3"/>
        <w:tabs>
          <w:tab w:val="right" w:leader="dot" w:pos="9062"/>
        </w:tabs>
        <w:rPr>
          <w:rFonts w:eastAsiaTheme="minorEastAsia"/>
          <w:noProof/>
          <w:lang w:eastAsia="hu-HU"/>
        </w:rPr>
      </w:pPr>
      <w:hyperlink w:anchor="_Toc35190045" w:history="1">
        <w:r w:rsidRPr="00172748">
          <w:rPr>
            <w:rStyle w:val="Hiperhivatkozs"/>
            <w:noProof/>
          </w:rPr>
          <w:t>Telepí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1900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27E6A30" w14:textId="12BD1431" w:rsidR="00A55578" w:rsidRDefault="00A55578">
      <w:pPr>
        <w:pStyle w:val="TJ3"/>
        <w:tabs>
          <w:tab w:val="right" w:leader="dot" w:pos="9062"/>
        </w:tabs>
        <w:rPr>
          <w:rFonts w:eastAsiaTheme="minorEastAsia"/>
          <w:noProof/>
          <w:lang w:eastAsia="hu-HU"/>
        </w:rPr>
      </w:pPr>
      <w:hyperlink w:anchor="_Toc35190046" w:history="1">
        <w:r w:rsidRPr="00172748">
          <w:rPr>
            <w:rStyle w:val="Hiperhivatkozs"/>
            <w:noProof/>
          </w:rPr>
          <w:t>Felvétel készí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1900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66BC6975" w14:textId="4D6A077C" w:rsidR="00A55578" w:rsidRDefault="00A55578">
      <w:pPr>
        <w:pStyle w:val="TJ2"/>
        <w:tabs>
          <w:tab w:val="right" w:leader="dot" w:pos="9062"/>
        </w:tabs>
        <w:rPr>
          <w:rFonts w:eastAsiaTheme="minorEastAsia"/>
          <w:noProof/>
          <w:lang w:eastAsia="hu-HU"/>
        </w:rPr>
      </w:pPr>
      <w:hyperlink w:anchor="_Toc35190047" w:history="1">
        <w:r w:rsidRPr="00172748">
          <w:rPr>
            <w:rStyle w:val="Hiperhivatkozs"/>
            <w:noProof/>
          </w:rPr>
          <w:t>OBS (Open Broadcaster Softwar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1900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6526AC48" w14:textId="0535C226" w:rsidR="00A55578" w:rsidRDefault="00A55578">
      <w:pPr>
        <w:pStyle w:val="TJ3"/>
        <w:tabs>
          <w:tab w:val="right" w:leader="dot" w:pos="9062"/>
        </w:tabs>
        <w:rPr>
          <w:rFonts w:eastAsiaTheme="minorEastAsia"/>
          <w:noProof/>
          <w:lang w:eastAsia="hu-HU"/>
        </w:rPr>
      </w:pPr>
      <w:hyperlink w:anchor="_Toc35190048" w:history="1">
        <w:r w:rsidRPr="00172748">
          <w:rPr>
            <w:rStyle w:val="Hiperhivatkozs"/>
            <w:noProof/>
          </w:rPr>
          <w:t>Telepí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1900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17AC2CE3" w14:textId="4DFFFF59" w:rsidR="00A55578" w:rsidRDefault="00A55578">
      <w:pPr>
        <w:pStyle w:val="TJ3"/>
        <w:tabs>
          <w:tab w:val="right" w:leader="dot" w:pos="9062"/>
        </w:tabs>
        <w:rPr>
          <w:rFonts w:eastAsiaTheme="minorEastAsia"/>
          <w:noProof/>
          <w:lang w:eastAsia="hu-HU"/>
        </w:rPr>
      </w:pPr>
      <w:hyperlink w:anchor="_Toc35190049" w:history="1">
        <w:r w:rsidRPr="00172748">
          <w:rPr>
            <w:rStyle w:val="Hiperhivatkozs"/>
            <w:noProof/>
          </w:rPr>
          <w:t>Felvétel kész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1900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4342B511" w14:textId="4212FC97" w:rsidR="00A55578" w:rsidRDefault="00A55578">
      <w:pPr>
        <w:pStyle w:val="TJ3"/>
        <w:tabs>
          <w:tab w:val="right" w:leader="dot" w:pos="9062"/>
        </w:tabs>
        <w:rPr>
          <w:rFonts w:eastAsiaTheme="minorEastAsia"/>
          <w:noProof/>
          <w:lang w:eastAsia="hu-HU"/>
        </w:rPr>
      </w:pPr>
      <w:hyperlink w:anchor="_Toc35190050" w:history="1">
        <w:r w:rsidRPr="00172748">
          <w:rPr>
            <w:rStyle w:val="Hiperhivatkozs"/>
            <w:noProof/>
          </w:rPr>
          <w:t>Stream indí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1900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56C64A67" w14:textId="48E2931E" w:rsidR="00AB0A37" w:rsidRPr="00AB0A37" w:rsidRDefault="00AB0A37" w:rsidP="00AB0A37">
      <w:r>
        <w:fldChar w:fldCharType="end"/>
      </w:r>
    </w:p>
    <w:p w14:paraId="152B536D" w14:textId="77777777" w:rsidR="00AB0A37" w:rsidRPr="00AB0A37" w:rsidRDefault="00AB0A37" w:rsidP="00AB0A37"/>
    <w:p w14:paraId="3A2C44FB" w14:textId="77777777" w:rsidR="00255D16" w:rsidRDefault="00255D16" w:rsidP="00255D16">
      <w:pPr>
        <w:pStyle w:val="Cmsor1"/>
      </w:pPr>
      <w:bookmarkStart w:id="3" w:name="_Toc34900674"/>
      <w:bookmarkStart w:id="4" w:name="_Toc35190033"/>
      <w:r>
        <w:t>Előkészítés</w:t>
      </w:r>
      <w:bookmarkEnd w:id="3"/>
      <w:bookmarkEnd w:id="4"/>
    </w:p>
    <w:p w14:paraId="4F5F167E" w14:textId="77777777" w:rsidR="00482D2A" w:rsidRPr="00482D2A" w:rsidRDefault="00482D2A" w:rsidP="00482D2A">
      <w:pPr>
        <w:pStyle w:val="Cmsor2"/>
      </w:pPr>
      <w:bookmarkStart w:id="5" w:name="_Toc34900675"/>
      <w:bookmarkStart w:id="6" w:name="_Toc35190034"/>
      <w:r>
        <w:t xml:space="preserve">Tanszéki </w:t>
      </w:r>
      <w:proofErr w:type="spellStart"/>
      <w:r>
        <w:t>gmail</w:t>
      </w:r>
      <w:proofErr w:type="spellEnd"/>
      <w:r>
        <w:t xml:space="preserve"> cím létrehozása</w:t>
      </w:r>
      <w:bookmarkEnd w:id="5"/>
      <w:bookmarkEnd w:id="6"/>
    </w:p>
    <w:p w14:paraId="0DEEBA4A" w14:textId="77777777" w:rsidR="00482D2A" w:rsidRPr="00482D2A" w:rsidRDefault="00482D2A" w:rsidP="00482D2A">
      <w:r>
        <w:t xml:space="preserve">Ezt </w:t>
      </w:r>
      <w:proofErr w:type="spellStart"/>
      <w:r>
        <w:t>tanszékenként</w:t>
      </w:r>
      <w:proofErr w:type="spellEnd"/>
      <w:r>
        <w:t xml:space="preserve"> egy embernek célszerű szerintem megcsinálni, mert abból valószínűleg káosz alakulna ki, ha minden oktató külön-külön a saját neve alatt publikálna. A többiek ugorjanak a következő fejezetre.</w:t>
      </w:r>
    </w:p>
    <w:p w14:paraId="1A6D6C8C" w14:textId="77777777" w:rsidR="00255D16" w:rsidRDefault="00255D16" w:rsidP="00255D16">
      <w:r>
        <w:t>Regisztrálj</w:t>
      </w:r>
      <w:r w:rsidR="009C111F">
        <w:t>on</w:t>
      </w:r>
      <w:r>
        <w:t xml:space="preserve"> egy </w:t>
      </w:r>
      <w:proofErr w:type="spellStart"/>
      <w:r>
        <w:t>gmail</w:t>
      </w:r>
      <w:proofErr w:type="spellEnd"/>
      <w:r>
        <w:t>-es címet a tanszéknek. Ehhez először lépj</w:t>
      </w:r>
      <w:r w:rsidR="009C111F">
        <w:t>en</w:t>
      </w:r>
      <w:r>
        <w:t xml:space="preserve"> ki abból a fiókból, amellyel esetleg be va</w:t>
      </w:r>
      <w:r w:rsidR="009C111F">
        <w:t>n</w:t>
      </w:r>
      <w:r>
        <w:t xml:space="preserve"> jelentkezve.</w:t>
      </w:r>
    </w:p>
    <w:p w14:paraId="72E9EB28" w14:textId="77777777" w:rsidR="00255D16" w:rsidRDefault="00255D16" w:rsidP="00EE4B6E">
      <w:pPr>
        <w:jc w:val="center"/>
      </w:pPr>
      <w:r>
        <w:rPr>
          <w:noProof/>
        </w:rPr>
        <w:lastRenderedPageBreak/>
        <w:drawing>
          <wp:inline distT="0" distB="0" distL="0" distR="0" wp14:anchorId="62A985CF" wp14:editId="1C7F41B9">
            <wp:extent cx="5760720" cy="3122930"/>
            <wp:effectExtent l="0" t="0" r="0" b="1270"/>
            <wp:docPr id="42" name="Kép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2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F557F" w14:textId="77777777" w:rsidR="00255D16" w:rsidRDefault="00255D16" w:rsidP="00EE4B6E">
      <w:pPr>
        <w:jc w:val="center"/>
      </w:pPr>
      <w:r>
        <w:rPr>
          <w:noProof/>
        </w:rPr>
        <w:drawing>
          <wp:inline distT="0" distB="0" distL="0" distR="0" wp14:anchorId="590922C8" wp14:editId="4E8844EC">
            <wp:extent cx="5760720" cy="3120390"/>
            <wp:effectExtent l="0" t="0" r="0" b="3810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F9546" w14:textId="77777777" w:rsidR="00255D16" w:rsidRDefault="00255D16" w:rsidP="00255D16">
      <w:r>
        <w:t>Feljön egy ablak, hogy magáncélra, vagy vállalatirányítási célra szánjuk-e a fiókot. Én az utóbbit választottam.</w:t>
      </w:r>
    </w:p>
    <w:p w14:paraId="24FE5162" w14:textId="77777777" w:rsidR="00255D16" w:rsidRDefault="00292A3B" w:rsidP="00EE4B6E">
      <w:pPr>
        <w:jc w:val="center"/>
      </w:pPr>
      <w:r>
        <w:rPr>
          <w:noProof/>
        </w:rPr>
        <w:lastRenderedPageBreak/>
        <w:drawing>
          <wp:inline distT="0" distB="0" distL="0" distR="0" wp14:anchorId="5CC8EBA6" wp14:editId="230517F2">
            <wp:extent cx="5760720" cy="3119755"/>
            <wp:effectExtent l="0" t="0" r="0" b="4445"/>
            <wp:docPr id="11" name="Kép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1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4E3DC" w14:textId="77777777" w:rsidR="00255D16" w:rsidRDefault="00255D16" w:rsidP="00EE4B6E">
      <w:pPr>
        <w:jc w:val="center"/>
      </w:pPr>
      <w:r>
        <w:rPr>
          <w:noProof/>
        </w:rPr>
        <w:drawing>
          <wp:inline distT="0" distB="0" distL="0" distR="0" wp14:anchorId="1574742F" wp14:editId="2F99FDAD">
            <wp:extent cx="5760720" cy="3126105"/>
            <wp:effectExtent l="0" t="0" r="0" b="0"/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2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655CC" w14:textId="77777777" w:rsidR="00255D16" w:rsidRDefault="00255D16" w:rsidP="00EE4B6E">
      <w:pPr>
        <w:jc w:val="center"/>
      </w:pPr>
      <w:r>
        <w:rPr>
          <w:noProof/>
        </w:rPr>
        <w:lastRenderedPageBreak/>
        <w:drawing>
          <wp:inline distT="0" distB="0" distL="0" distR="0" wp14:anchorId="41A59E14" wp14:editId="09AE4301">
            <wp:extent cx="5760720" cy="3120390"/>
            <wp:effectExtent l="0" t="0" r="0" b="3810"/>
            <wp:docPr id="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65C03" w14:textId="77777777" w:rsidR="00255D16" w:rsidRDefault="00482D2A" w:rsidP="00EE4B6E">
      <w:pPr>
        <w:jc w:val="center"/>
      </w:pPr>
      <w:r>
        <w:rPr>
          <w:noProof/>
        </w:rPr>
        <w:drawing>
          <wp:inline distT="0" distB="0" distL="0" distR="0" wp14:anchorId="7D4D39C1" wp14:editId="16AD8A64">
            <wp:extent cx="5760720" cy="5394960"/>
            <wp:effectExtent l="0" t="0" r="0" b="0"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39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49DF5" w14:textId="77777777" w:rsidR="00482D2A" w:rsidRDefault="00482D2A" w:rsidP="00EE4B6E">
      <w:pPr>
        <w:jc w:val="center"/>
      </w:pPr>
      <w:r>
        <w:rPr>
          <w:noProof/>
        </w:rPr>
        <w:lastRenderedPageBreak/>
        <w:drawing>
          <wp:inline distT="0" distB="0" distL="0" distR="0" wp14:anchorId="1AA2D9C0" wp14:editId="74884FCC">
            <wp:extent cx="5760720" cy="4056380"/>
            <wp:effectExtent l="0" t="0" r="0" b="1270"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C82B0" w14:textId="77777777" w:rsidR="00482D2A" w:rsidRDefault="00482D2A" w:rsidP="00EE4B6E">
      <w:pPr>
        <w:jc w:val="center"/>
      </w:pPr>
      <w:r>
        <w:rPr>
          <w:noProof/>
        </w:rPr>
        <w:drawing>
          <wp:inline distT="0" distB="0" distL="0" distR="0" wp14:anchorId="2C6A3607" wp14:editId="01A77A32">
            <wp:extent cx="4152900" cy="1749338"/>
            <wp:effectExtent l="0" t="0" r="0" b="3810"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74206" cy="1758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E8D1A" w14:textId="77777777" w:rsidR="00482D2A" w:rsidRDefault="00482D2A" w:rsidP="00255D16">
      <w:r>
        <w:t>A következő ablakban semmit sem engedélyeztem. Így néz ki az ablak alja:</w:t>
      </w:r>
    </w:p>
    <w:p w14:paraId="3F47FF54" w14:textId="77777777" w:rsidR="00482D2A" w:rsidRDefault="00482D2A" w:rsidP="00EE4B6E">
      <w:pPr>
        <w:jc w:val="center"/>
      </w:pPr>
      <w:r>
        <w:rPr>
          <w:noProof/>
        </w:rPr>
        <w:lastRenderedPageBreak/>
        <w:drawing>
          <wp:inline distT="0" distB="0" distL="0" distR="0" wp14:anchorId="110786DD" wp14:editId="68CD96B0">
            <wp:extent cx="5760720" cy="3129280"/>
            <wp:effectExtent l="0" t="0" r="0" b="0"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B0E1C" w14:textId="77777777" w:rsidR="00482D2A" w:rsidRDefault="00482D2A" w:rsidP="00255D16">
      <w:r>
        <w:t>Ezzel a fiók létrejött.</w:t>
      </w:r>
    </w:p>
    <w:p w14:paraId="50F924C8" w14:textId="77777777" w:rsidR="00482D2A" w:rsidRDefault="00482D2A" w:rsidP="00292A3B">
      <w:pPr>
        <w:pStyle w:val="Cmsor2"/>
      </w:pPr>
      <w:bookmarkStart w:id="7" w:name="_Toc34900676"/>
      <w:bookmarkStart w:id="8" w:name="_Toc35190035"/>
      <w:proofErr w:type="spellStart"/>
      <w:r>
        <w:t>Youtube</w:t>
      </w:r>
      <w:proofErr w:type="spellEnd"/>
      <w:r>
        <w:t xml:space="preserve"> csatorna beállítása</w:t>
      </w:r>
      <w:bookmarkEnd w:id="7"/>
      <w:bookmarkEnd w:id="8"/>
    </w:p>
    <w:p w14:paraId="0104F9FB" w14:textId="77777777" w:rsidR="00292A3B" w:rsidRDefault="00292A3B" w:rsidP="00292A3B">
      <w:r>
        <w:t>Menj</w:t>
      </w:r>
      <w:r w:rsidR="009C111F">
        <w:t>en</w:t>
      </w:r>
      <w:r>
        <w:t xml:space="preserve"> a youtube.com webhelyre és jelentkezz</w:t>
      </w:r>
      <w:r w:rsidR="009C111F">
        <w:t>en</w:t>
      </w:r>
      <w:r>
        <w:t xml:space="preserve"> be az imént létrehozott e-mail címmel:</w:t>
      </w:r>
    </w:p>
    <w:p w14:paraId="36F6C62F" w14:textId="77777777" w:rsidR="00292A3B" w:rsidRDefault="00292A3B" w:rsidP="00EE4B6E">
      <w:pPr>
        <w:jc w:val="center"/>
      </w:pPr>
      <w:r>
        <w:rPr>
          <w:noProof/>
        </w:rPr>
        <w:drawing>
          <wp:inline distT="0" distB="0" distL="0" distR="0" wp14:anchorId="321AD171" wp14:editId="49E1A2A2">
            <wp:extent cx="5760720" cy="3122930"/>
            <wp:effectExtent l="0" t="0" r="0" b="1270"/>
            <wp:docPr id="12" name="Kép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2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DD52A" w14:textId="77777777" w:rsidR="00292A3B" w:rsidRDefault="00292A3B" w:rsidP="00292A3B">
      <w:r>
        <w:t>Próbálj</w:t>
      </w:r>
      <w:r w:rsidR="009C111F">
        <w:t>on</w:t>
      </w:r>
      <w:r>
        <w:t xml:space="preserve"> felölteni egy videót. (Nem baj, ha még nincs mit.)</w:t>
      </w:r>
    </w:p>
    <w:p w14:paraId="77877443" w14:textId="77777777" w:rsidR="00292A3B" w:rsidRDefault="00C70AE7" w:rsidP="00EE4B6E">
      <w:pPr>
        <w:jc w:val="center"/>
      </w:pPr>
      <w:r>
        <w:rPr>
          <w:noProof/>
        </w:rPr>
        <w:lastRenderedPageBreak/>
        <w:drawing>
          <wp:inline distT="0" distB="0" distL="0" distR="0" wp14:anchorId="7028FEBC" wp14:editId="6FC162FD">
            <wp:extent cx="5760720" cy="3748405"/>
            <wp:effectExtent l="0" t="0" r="0" b="4445"/>
            <wp:docPr id="15" name="Kép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41D89" w14:textId="77777777" w:rsidR="00C70AE7" w:rsidRDefault="00C70AE7" w:rsidP="00292A3B"/>
    <w:p w14:paraId="416DD986" w14:textId="77777777" w:rsidR="00292A3B" w:rsidRDefault="00C70AE7" w:rsidP="00EE4B6E">
      <w:pPr>
        <w:jc w:val="center"/>
      </w:pPr>
      <w:r>
        <w:rPr>
          <w:noProof/>
        </w:rPr>
        <w:drawing>
          <wp:inline distT="0" distB="0" distL="0" distR="0" wp14:anchorId="68FF64F1" wp14:editId="28D05415">
            <wp:extent cx="5760720" cy="3772535"/>
            <wp:effectExtent l="0" t="0" r="0" b="0"/>
            <wp:docPr id="16" name="Kép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7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ED1D5" w14:textId="77777777" w:rsidR="00C70AE7" w:rsidRDefault="00C70AE7" w:rsidP="00EE4B6E">
      <w:pPr>
        <w:jc w:val="center"/>
      </w:pPr>
      <w:r>
        <w:rPr>
          <w:noProof/>
        </w:rPr>
        <w:lastRenderedPageBreak/>
        <w:drawing>
          <wp:inline distT="0" distB="0" distL="0" distR="0" wp14:anchorId="5B367DFF" wp14:editId="548C8DB5">
            <wp:extent cx="5760720" cy="3764280"/>
            <wp:effectExtent l="0" t="0" r="0" b="7620"/>
            <wp:docPr id="17" name="Kép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49E4A" w14:textId="77777777" w:rsidR="00C70AE7" w:rsidRDefault="00C70AE7" w:rsidP="00EE4B6E">
      <w:pPr>
        <w:jc w:val="center"/>
      </w:pPr>
      <w:r>
        <w:rPr>
          <w:noProof/>
        </w:rPr>
        <w:lastRenderedPageBreak/>
        <w:drawing>
          <wp:inline distT="0" distB="0" distL="0" distR="0" wp14:anchorId="2F252C13" wp14:editId="4018AE24">
            <wp:extent cx="5760720" cy="6072505"/>
            <wp:effectExtent l="0" t="0" r="0" b="4445"/>
            <wp:docPr id="18" name="Kép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07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9426B" w14:textId="77777777" w:rsidR="00C70AE7" w:rsidRDefault="00C70AE7" w:rsidP="00292A3B">
      <w:r>
        <w:t xml:space="preserve">Ezt követően a fiók elkészül, használatba lehet venni. </w:t>
      </w:r>
      <w:r w:rsidR="00E420A1">
        <w:t>Mindjárt kiderül, hogy erre azért még várni kell kicsit.</w:t>
      </w:r>
      <w:r>
        <w:t xml:space="preserve"> </w:t>
      </w:r>
    </w:p>
    <w:p w14:paraId="1EB5CBEE" w14:textId="77777777" w:rsidR="00C70AE7" w:rsidRDefault="00C70AE7" w:rsidP="00292A3B">
      <w:r>
        <w:t>Még mindig az előkészítésnél tartunk. Próbálj</w:t>
      </w:r>
      <w:r w:rsidR="009C111F">
        <w:t>on</w:t>
      </w:r>
      <w:r>
        <w:t xml:space="preserve"> meg indítani egy élő közvetítést</w:t>
      </w:r>
      <w:r w:rsidR="00E420A1">
        <w:t>:</w:t>
      </w:r>
    </w:p>
    <w:p w14:paraId="3F5D20C2" w14:textId="77777777" w:rsidR="00C70AE7" w:rsidRDefault="00C70AE7" w:rsidP="00EE4B6E">
      <w:pPr>
        <w:jc w:val="center"/>
      </w:pPr>
      <w:r>
        <w:rPr>
          <w:noProof/>
        </w:rPr>
        <w:drawing>
          <wp:inline distT="0" distB="0" distL="0" distR="0" wp14:anchorId="0DDD81BC" wp14:editId="05C6B6EF">
            <wp:extent cx="5760720" cy="1498600"/>
            <wp:effectExtent l="0" t="0" r="0" b="6350"/>
            <wp:docPr id="19" name="Kép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9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E8E43" w14:textId="77777777" w:rsidR="00C70AE7" w:rsidRDefault="00E420A1" w:rsidP="00292A3B">
      <w:r>
        <w:lastRenderedPageBreak/>
        <w:t>Először még hitelesíteni kell a fiókot, hogy tényleg ember hozta létre. Vigyázat, egy telefonszám évente csak kétszer használható fel!</w:t>
      </w:r>
    </w:p>
    <w:p w14:paraId="13648DBD" w14:textId="77777777" w:rsidR="00C70AE7" w:rsidRDefault="00C70AE7" w:rsidP="00EE4B6E">
      <w:pPr>
        <w:jc w:val="center"/>
      </w:pPr>
      <w:r>
        <w:rPr>
          <w:noProof/>
        </w:rPr>
        <w:drawing>
          <wp:inline distT="0" distB="0" distL="0" distR="0" wp14:anchorId="336493B1" wp14:editId="3482AEDD">
            <wp:extent cx="5760720" cy="3754120"/>
            <wp:effectExtent l="0" t="0" r="0" b="0"/>
            <wp:docPr id="20" name="Kép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5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E46A2" w14:textId="77777777" w:rsidR="00292A3B" w:rsidRDefault="00E420A1" w:rsidP="00EE4B6E">
      <w:pPr>
        <w:jc w:val="center"/>
      </w:pPr>
      <w:r>
        <w:rPr>
          <w:noProof/>
        </w:rPr>
        <w:drawing>
          <wp:inline distT="0" distB="0" distL="0" distR="0" wp14:anchorId="147B2BA8" wp14:editId="54467790">
            <wp:extent cx="5760720" cy="2304415"/>
            <wp:effectExtent l="0" t="0" r="0" b="635"/>
            <wp:docPr id="21" name="Kép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0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86674" w14:textId="77777777" w:rsidR="00292A3B" w:rsidRDefault="00E420A1" w:rsidP="00EE4B6E">
      <w:pPr>
        <w:jc w:val="center"/>
      </w:pPr>
      <w:r>
        <w:rPr>
          <w:noProof/>
        </w:rPr>
        <w:drawing>
          <wp:inline distT="0" distB="0" distL="0" distR="0" wp14:anchorId="2E65BD9C" wp14:editId="1027CB89">
            <wp:extent cx="5760720" cy="1782445"/>
            <wp:effectExtent l="0" t="0" r="0" b="8255"/>
            <wp:docPr id="22" name="Kép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8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F536B" w14:textId="77777777" w:rsidR="00E420A1" w:rsidRDefault="00E420A1" w:rsidP="00292A3B">
      <w:r>
        <w:t>És meg is érkezett az ablak, hogy 24 órán belül még ne próbálkozzak a közvetítéssel:</w:t>
      </w:r>
    </w:p>
    <w:p w14:paraId="5140238F" w14:textId="77777777" w:rsidR="00E420A1" w:rsidRDefault="00E420A1" w:rsidP="00EE4B6E">
      <w:pPr>
        <w:jc w:val="center"/>
      </w:pPr>
      <w:r>
        <w:rPr>
          <w:noProof/>
        </w:rPr>
        <w:lastRenderedPageBreak/>
        <w:drawing>
          <wp:inline distT="0" distB="0" distL="0" distR="0" wp14:anchorId="61B813A5" wp14:editId="6DD688B7">
            <wp:extent cx="5760720" cy="3138170"/>
            <wp:effectExtent l="0" t="0" r="0" b="5080"/>
            <wp:docPr id="23" name="Kép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3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1102C" w14:textId="77777777" w:rsidR="00E420A1" w:rsidRDefault="00E420A1" w:rsidP="00292A3B">
      <w:r>
        <w:t>De legalább az előkészítéssel végeztünk.</w:t>
      </w:r>
    </w:p>
    <w:p w14:paraId="51F63F0D" w14:textId="77777777" w:rsidR="00AB0A37" w:rsidRDefault="00AB0A37" w:rsidP="00AB0A37">
      <w:pPr>
        <w:pStyle w:val="Cmsor1"/>
      </w:pPr>
      <w:bookmarkStart w:id="9" w:name="_Toc34900677"/>
      <w:bookmarkStart w:id="10" w:name="_Toc35190036"/>
      <w:r>
        <w:t xml:space="preserve">Bejelentkezés a </w:t>
      </w:r>
      <w:proofErr w:type="spellStart"/>
      <w:r>
        <w:t>Youtube</w:t>
      </w:r>
      <w:proofErr w:type="spellEnd"/>
      <w:r>
        <w:t xml:space="preserve"> használatához</w:t>
      </w:r>
      <w:bookmarkEnd w:id="9"/>
      <w:bookmarkEnd w:id="10"/>
    </w:p>
    <w:p w14:paraId="6EDDB21B" w14:textId="77777777" w:rsidR="00AB0A37" w:rsidRDefault="00AB0A37" w:rsidP="00AB0A37">
      <w:r>
        <w:t>Tegyük fel, hogy az előző fejezetben leírtak alapján a tanszéki csatornát valaki már létrehozta, és ahhoz tudj</w:t>
      </w:r>
      <w:r w:rsidR="009C111F">
        <w:t>a</w:t>
      </w:r>
      <w:r>
        <w:t xml:space="preserve"> a belépési nevet és jelszót.</w:t>
      </w:r>
    </w:p>
    <w:p w14:paraId="4A06B496" w14:textId="77777777" w:rsidR="00AB0A37" w:rsidRDefault="00AB0A37" w:rsidP="00AB0A37">
      <w:r>
        <w:t>Menj</w:t>
      </w:r>
      <w:r w:rsidR="009C111F">
        <w:t>en</w:t>
      </w:r>
      <w:r>
        <w:t xml:space="preserve"> fel a youtube.com oldalra. </w:t>
      </w:r>
    </w:p>
    <w:p w14:paraId="7E4AC537" w14:textId="77777777" w:rsidR="00AB0A37" w:rsidRDefault="00AB0A37" w:rsidP="00AB0A37">
      <w:pPr>
        <w:pStyle w:val="Cmsor2"/>
      </w:pPr>
      <w:bookmarkStart w:id="11" w:name="_Toc34900678"/>
      <w:bookmarkStart w:id="12" w:name="_Toc35190037"/>
      <w:r>
        <w:t>Ha még nem használta korábban</w:t>
      </w:r>
      <w:bookmarkEnd w:id="11"/>
      <w:bookmarkEnd w:id="12"/>
    </w:p>
    <w:p w14:paraId="157CD04F" w14:textId="77777777" w:rsidR="00AB0A37" w:rsidRDefault="00AB0A37" w:rsidP="00AB0A37">
      <w:r>
        <w:t>Ha még soha nem jelentkez</w:t>
      </w:r>
      <w:r w:rsidR="009C111F">
        <w:t>ett</w:t>
      </w:r>
      <w:r>
        <w:t xml:space="preserve"> be, akkor ez a képernyő fogad</w:t>
      </w:r>
      <w:r w:rsidR="009C111F">
        <w:t>ja</w:t>
      </w:r>
      <w:r>
        <w:t>:</w:t>
      </w:r>
    </w:p>
    <w:p w14:paraId="70502DF4" w14:textId="77777777" w:rsidR="00AB0A37" w:rsidRDefault="00AB0A37" w:rsidP="00EE4B6E">
      <w:pPr>
        <w:jc w:val="center"/>
      </w:pPr>
      <w:r>
        <w:rPr>
          <w:noProof/>
        </w:rPr>
        <w:drawing>
          <wp:inline distT="0" distB="0" distL="0" distR="0" wp14:anchorId="5A47C446" wp14:editId="0E418B92">
            <wp:extent cx="5760720" cy="3265805"/>
            <wp:effectExtent l="0" t="0" r="0" b="0"/>
            <wp:docPr id="24" name="Kép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FDFE0" w14:textId="77777777" w:rsidR="00AB0A37" w:rsidRDefault="00AB0A37" w:rsidP="00EE4B6E">
      <w:pPr>
        <w:jc w:val="center"/>
      </w:pPr>
      <w:r>
        <w:rPr>
          <w:noProof/>
        </w:rPr>
        <w:lastRenderedPageBreak/>
        <w:drawing>
          <wp:inline distT="0" distB="0" distL="0" distR="0" wp14:anchorId="0394273A" wp14:editId="65B17E9C">
            <wp:extent cx="5760720" cy="3608070"/>
            <wp:effectExtent l="0" t="0" r="0" b="0"/>
            <wp:docPr id="25" name="Kép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0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C867E" w14:textId="77777777" w:rsidR="00AB0A37" w:rsidRDefault="00AB0A37" w:rsidP="00EE4B6E">
      <w:pPr>
        <w:jc w:val="center"/>
      </w:pPr>
      <w:r>
        <w:rPr>
          <w:noProof/>
        </w:rPr>
        <w:drawing>
          <wp:inline distT="0" distB="0" distL="0" distR="0" wp14:anchorId="65531CC2" wp14:editId="40832282">
            <wp:extent cx="5760720" cy="2924175"/>
            <wp:effectExtent l="0" t="0" r="0" b="9525"/>
            <wp:docPr id="26" name="Kép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05BC0" w14:textId="77777777" w:rsidR="00AB0A37" w:rsidRDefault="00AB0A37" w:rsidP="00AB0A37">
      <w:r>
        <w:t>Ezzel a bejelentkezés megtörtént.</w:t>
      </w:r>
    </w:p>
    <w:p w14:paraId="52CCB5A2" w14:textId="77777777" w:rsidR="00AB0A37" w:rsidRDefault="009C111F" w:rsidP="009C111F">
      <w:pPr>
        <w:pStyle w:val="Cmsor2"/>
      </w:pPr>
      <w:bookmarkStart w:id="13" w:name="_Toc34900679"/>
      <w:bookmarkStart w:id="14" w:name="_Toc35190038"/>
      <w:r>
        <w:t>Ha már használta más felhasználó névvel</w:t>
      </w:r>
      <w:bookmarkEnd w:id="13"/>
      <w:bookmarkEnd w:id="14"/>
    </w:p>
    <w:p w14:paraId="1260DC60" w14:textId="77777777" w:rsidR="009C111F" w:rsidRDefault="009C111F" w:rsidP="00AB0A37">
      <w:r>
        <w:t xml:space="preserve">Ekkor kattintson a bejelentkezett felhasználó ikonjára, majd válassza a </w:t>
      </w:r>
      <w:proofErr w:type="spellStart"/>
      <w:r>
        <w:t>switch</w:t>
      </w:r>
      <w:proofErr w:type="spellEnd"/>
      <w:r>
        <w:t xml:space="preserve"> account lehetőséget.</w:t>
      </w:r>
    </w:p>
    <w:p w14:paraId="28F2FE28" w14:textId="77777777" w:rsidR="009C111F" w:rsidRDefault="009C111F" w:rsidP="00EE4B6E">
      <w:pPr>
        <w:jc w:val="center"/>
      </w:pPr>
      <w:r>
        <w:rPr>
          <w:noProof/>
        </w:rPr>
        <w:lastRenderedPageBreak/>
        <w:drawing>
          <wp:inline distT="0" distB="0" distL="0" distR="0" wp14:anchorId="01CF9B83" wp14:editId="148DB29B">
            <wp:extent cx="5760720" cy="2454275"/>
            <wp:effectExtent l="0" t="0" r="0" b="3175"/>
            <wp:docPr id="27" name="Kép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5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D0F9D" w14:textId="77777777" w:rsidR="009C111F" w:rsidRDefault="009C111F" w:rsidP="00AB0A37">
      <w:r>
        <w:t>A következő ablakban válassza ki a kívánt csatornához tartozó felhasználót, vagy adjon meg egy újat. Ha most próbál meg először a tanszéki csatornára publikálni, akkor ez utóbbira lesz szüksége.</w:t>
      </w:r>
    </w:p>
    <w:p w14:paraId="491CADA9" w14:textId="77777777" w:rsidR="009C111F" w:rsidRDefault="009C111F" w:rsidP="00EE4B6E">
      <w:pPr>
        <w:jc w:val="center"/>
      </w:pPr>
      <w:r>
        <w:rPr>
          <w:noProof/>
        </w:rPr>
        <w:drawing>
          <wp:inline distT="0" distB="0" distL="0" distR="0" wp14:anchorId="1B0998C3" wp14:editId="5A364103">
            <wp:extent cx="5760720" cy="3117215"/>
            <wp:effectExtent l="0" t="0" r="0" b="6985"/>
            <wp:docPr id="28" name="Kép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F0C00" w14:textId="77777777" w:rsidR="009C111F" w:rsidRDefault="009C111F" w:rsidP="00EE4B6E">
      <w:pPr>
        <w:jc w:val="center"/>
      </w:pPr>
      <w:r>
        <w:rPr>
          <w:noProof/>
        </w:rPr>
        <w:lastRenderedPageBreak/>
        <w:drawing>
          <wp:inline distT="0" distB="0" distL="0" distR="0" wp14:anchorId="6E68F790" wp14:editId="4BEE4998">
            <wp:extent cx="5760720" cy="3135630"/>
            <wp:effectExtent l="0" t="0" r="0" b="7620"/>
            <wp:docPr id="29" name="Kép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3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C5383" w14:textId="77777777" w:rsidR="009C111F" w:rsidRDefault="009C111F" w:rsidP="00AB0A37">
      <w:r>
        <w:t>Ezt követően a szokásos Google bejelentkező képernyő következik.</w:t>
      </w:r>
    </w:p>
    <w:p w14:paraId="58DC97A3" w14:textId="77777777" w:rsidR="00B71D13" w:rsidRDefault="00B71D13" w:rsidP="00B71D13">
      <w:pPr>
        <w:pStyle w:val="Cmsor1"/>
      </w:pPr>
      <w:bookmarkStart w:id="15" w:name="_Toc34900680"/>
      <w:bookmarkStart w:id="16" w:name="_Toc35190039"/>
      <w:r>
        <w:t>Már elkészült videó feltöltése</w:t>
      </w:r>
      <w:bookmarkEnd w:id="15"/>
      <w:bookmarkEnd w:id="16"/>
    </w:p>
    <w:p w14:paraId="21B23A42" w14:textId="77777777" w:rsidR="00B71D13" w:rsidRDefault="00B71D13" w:rsidP="00AB0A37">
      <w:r>
        <w:t xml:space="preserve">Válassza a </w:t>
      </w:r>
      <w:proofErr w:type="spellStart"/>
      <w:r>
        <w:t>youtube-on</w:t>
      </w:r>
      <w:proofErr w:type="spellEnd"/>
      <w:r>
        <w:t xml:space="preserve"> a video feltöltését:</w:t>
      </w:r>
    </w:p>
    <w:p w14:paraId="4D71BAFC" w14:textId="77777777" w:rsidR="00B71D13" w:rsidRDefault="00B71D13" w:rsidP="00EE4B6E">
      <w:pPr>
        <w:jc w:val="center"/>
      </w:pPr>
      <w:r>
        <w:rPr>
          <w:noProof/>
        </w:rPr>
        <w:drawing>
          <wp:inline distT="0" distB="0" distL="0" distR="0" wp14:anchorId="0F8A36D8" wp14:editId="4466C227">
            <wp:extent cx="5760720" cy="1560195"/>
            <wp:effectExtent l="0" t="0" r="0" b="1905"/>
            <wp:docPr id="30" name="Kép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F3A8D" w14:textId="77777777" w:rsidR="00B71D13" w:rsidRDefault="00B71D13" w:rsidP="00AB0A37">
      <w:r>
        <w:t>Elsőre kap egy reklámot:</w:t>
      </w:r>
    </w:p>
    <w:p w14:paraId="0C16075F" w14:textId="77777777" w:rsidR="00B71D13" w:rsidRDefault="00B71D13" w:rsidP="00EE4B6E">
      <w:pPr>
        <w:jc w:val="center"/>
      </w:pPr>
      <w:r>
        <w:rPr>
          <w:noProof/>
        </w:rPr>
        <w:lastRenderedPageBreak/>
        <w:drawing>
          <wp:inline distT="0" distB="0" distL="0" distR="0" wp14:anchorId="35332929" wp14:editId="06BEDF51">
            <wp:extent cx="5760720" cy="3171190"/>
            <wp:effectExtent l="0" t="0" r="0" b="0"/>
            <wp:docPr id="31" name="Kép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7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57A50" w14:textId="77777777" w:rsidR="00B71D13" w:rsidRDefault="00B71D13" w:rsidP="00AB0A37">
      <w:r>
        <w:t>Válassza ki a feltöltendő fájlt:</w:t>
      </w:r>
    </w:p>
    <w:p w14:paraId="6CD22EBE" w14:textId="77777777" w:rsidR="00B71D13" w:rsidRDefault="00B71D13" w:rsidP="00EE4B6E">
      <w:pPr>
        <w:jc w:val="center"/>
      </w:pPr>
      <w:r>
        <w:rPr>
          <w:noProof/>
        </w:rPr>
        <w:drawing>
          <wp:inline distT="0" distB="0" distL="0" distR="0" wp14:anchorId="6389DC99" wp14:editId="3AE0BFEF">
            <wp:extent cx="5760720" cy="2763520"/>
            <wp:effectExtent l="0" t="0" r="0" b="0"/>
            <wp:docPr id="32" name="Kép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82D80" w14:textId="77777777" w:rsidR="00B71D13" w:rsidRDefault="00B71D13" w:rsidP="00AB0A37">
      <w:r>
        <w:t>Adja meg a videó címét. A képernyő jobb oldalán már látható, hogy mi lesz az a hivatkozás, amin a feltöltött videót majd eléri. Még ne nyomja meg a NEXT gombot, görgessen lejjebb</w:t>
      </w:r>
      <w:r w:rsidR="00987692">
        <w:t>.</w:t>
      </w:r>
    </w:p>
    <w:p w14:paraId="0FD678B8" w14:textId="77777777" w:rsidR="00B71D13" w:rsidRDefault="00B71D13" w:rsidP="00EE4B6E">
      <w:pPr>
        <w:jc w:val="center"/>
      </w:pPr>
      <w:r>
        <w:rPr>
          <w:noProof/>
        </w:rPr>
        <w:lastRenderedPageBreak/>
        <w:drawing>
          <wp:inline distT="0" distB="0" distL="0" distR="0" wp14:anchorId="5B30124F" wp14:editId="5E3B3C69">
            <wp:extent cx="5760720" cy="3476625"/>
            <wp:effectExtent l="0" t="0" r="0" b="9525"/>
            <wp:docPr id="33" name="Kép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1EFEE" w14:textId="77777777" w:rsidR="00B71D13" w:rsidRDefault="00987692" w:rsidP="00AB0A37">
      <w:r>
        <w:t>Ezt látja a görgetés után. Kötelező beállítani, hogy a videó tartalma gyerekeknek van-e szánva. Szükség esetén beállítható 18 éven felülieknek szóló korlátozás is.</w:t>
      </w:r>
    </w:p>
    <w:p w14:paraId="43BE4312" w14:textId="77777777" w:rsidR="00987692" w:rsidRDefault="00987692" w:rsidP="00EE4B6E">
      <w:pPr>
        <w:jc w:val="center"/>
      </w:pPr>
      <w:r>
        <w:rPr>
          <w:noProof/>
        </w:rPr>
        <w:drawing>
          <wp:inline distT="0" distB="0" distL="0" distR="0" wp14:anchorId="21896E93" wp14:editId="3063BC7E">
            <wp:extent cx="5760720" cy="2091055"/>
            <wp:effectExtent l="0" t="0" r="0" b="4445"/>
            <wp:docPr id="35" name="Kép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9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FD98F" w14:textId="77777777" w:rsidR="00987692" w:rsidRDefault="00987692" w:rsidP="00AB0A37">
      <w:r>
        <w:t xml:space="preserve">A more </w:t>
      </w:r>
      <w:proofErr w:type="spellStart"/>
      <w:r>
        <w:t>options</w:t>
      </w:r>
      <w:proofErr w:type="spellEnd"/>
      <w:r>
        <w:t xml:space="preserve"> kiválasztásával további beállítási lehetőségek nyílnak meg. Érdemes beállítani a videó nyelvét. A kategória célszerűen oktatás. Végül egy fontos dolog: szeretné-e engedélyezni, hogy a nézők kommentálhassák a videót. Szerintem célszerű tiltani.</w:t>
      </w:r>
    </w:p>
    <w:p w14:paraId="61EA42DA" w14:textId="77777777" w:rsidR="00987692" w:rsidRDefault="00987692" w:rsidP="00EE4B6E">
      <w:pPr>
        <w:jc w:val="center"/>
      </w:pPr>
      <w:r>
        <w:rPr>
          <w:noProof/>
        </w:rPr>
        <w:lastRenderedPageBreak/>
        <w:drawing>
          <wp:inline distT="0" distB="0" distL="0" distR="0" wp14:anchorId="7D43055C" wp14:editId="0F31A797">
            <wp:extent cx="5760720" cy="4448175"/>
            <wp:effectExtent l="0" t="0" r="0" b="9525"/>
            <wp:docPr id="37" name="Kép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3816E" w14:textId="77777777" w:rsidR="00987692" w:rsidRDefault="00987692" w:rsidP="00AB0A37">
      <w:r>
        <w:t>Most már mehet a NEXT gomb. A következő képernyő nem túl érdekes, haladhatunk tovább a harmadikra.</w:t>
      </w:r>
    </w:p>
    <w:p w14:paraId="4E5949CD" w14:textId="77777777" w:rsidR="00987692" w:rsidRDefault="00987692" w:rsidP="00EE4B6E">
      <w:pPr>
        <w:jc w:val="center"/>
      </w:pPr>
      <w:r>
        <w:rPr>
          <w:noProof/>
        </w:rPr>
        <w:drawing>
          <wp:inline distT="0" distB="0" distL="0" distR="0" wp14:anchorId="7EF7076C" wp14:editId="65E4A395">
            <wp:extent cx="5760720" cy="2682875"/>
            <wp:effectExtent l="0" t="0" r="0" b="3175"/>
            <wp:docPr id="38" name="Kép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12C97" w14:textId="77777777" w:rsidR="00987692" w:rsidRDefault="00987692" w:rsidP="00AB0A37">
      <w:r>
        <w:t>Én úgy szoktam feltölteni a videókat, hogy csak az láthassa őket, aki ismeri a pontos linket. Most már megnyomhatja a SAVE gombot.</w:t>
      </w:r>
    </w:p>
    <w:p w14:paraId="5AC88501" w14:textId="77777777" w:rsidR="003375BC" w:rsidRDefault="003375BC" w:rsidP="00EE4B6E">
      <w:pPr>
        <w:jc w:val="center"/>
      </w:pPr>
      <w:r>
        <w:rPr>
          <w:noProof/>
        </w:rPr>
        <w:lastRenderedPageBreak/>
        <w:drawing>
          <wp:inline distT="0" distB="0" distL="0" distR="0" wp14:anchorId="0F6473F5" wp14:editId="1BC135E7">
            <wp:extent cx="3895725" cy="2403745"/>
            <wp:effectExtent l="0" t="0" r="0" b="0"/>
            <wp:docPr id="39" name="Kép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910157" cy="241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363A2" w14:textId="77777777" w:rsidR="003375BC" w:rsidRDefault="003375BC" w:rsidP="00AB0A37">
      <w:r>
        <w:t xml:space="preserve">Ez az ablak arról tájékoztat, hogy a video csak akkor jelenik meg a </w:t>
      </w:r>
      <w:proofErr w:type="spellStart"/>
      <w:r>
        <w:t>youtube-on</w:t>
      </w:r>
      <w:proofErr w:type="spellEnd"/>
      <w:r>
        <w:t xml:space="preserve">, ha már befejeződött a feldolgozása az SD felbontású verziónak. Ha jó minőségű HD verzió csak órákkal később lesz általában látható. </w:t>
      </w:r>
    </w:p>
    <w:p w14:paraId="6C3229BF" w14:textId="77777777" w:rsidR="003375BC" w:rsidRDefault="003375BC" w:rsidP="00AB0A37">
      <w:r>
        <w:t>A már felöltött videókat itt látja:</w:t>
      </w:r>
    </w:p>
    <w:p w14:paraId="5B7873CE" w14:textId="77777777" w:rsidR="003375BC" w:rsidRDefault="003375BC" w:rsidP="007B336E">
      <w:pPr>
        <w:jc w:val="center"/>
      </w:pPr>
      <w:r>
        <w:rPr>
          <w:noProof/>
        </w:rPr>
        <w:drawing>
          <wp:inline distT="0" distB="0" distL="0" distR="0" wp14:anchorId="5E3DA5B9" wp14:editId="7E0B9CFE">
            <wp:extent cx="5760720" cy="2950845"/>
            <wp:effectExtent l="0" t="0" r="0" b="1905"/>
            <wp:docPr id="40" name="Kép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5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F8392" w14:textId="77777777" w:rsidR="003375BC" w:rsidRDefault="003375BC" w:rsidP="00AB0A37">
      <w:r>
        <w:t>Ha a videó fölé viszi az egeret, akkor különböző műveletek közül választhat. Adja meg a hallgatóknak a videó linkjét, hogy meg tudják nézni.</w:t>
      </w:r>
    </w:p>
    <w:p w14:paraId="03675ACC" w14:textId="77777777" w:rsidR="00FD34C0" w:rsidRDefault="00FD34C0" w:rsidP="00975472">
      <w:pPr>
        <w:pStyle w:val="Cmsor1"/>
      </w:pPr>
      <w:bookmarkStart w:id="17" w:name="_Toc34900681"/>
      <w:bookmarkStart w:id="18" w:name="_Toc35190040"/>
      <w:r>
        <w:t>Élő közvetítés</w:t>
      </w:r>
      <w:bookmarkEnd w:id="18"/>
    </w:p>
    <w:p w14:paraId="2F130706" w14:textId="77777777" w:rsidR="00FD34C0" w:rsidRDefault="00CC4262" w:rsidP="00FD34C0">
      <w:r>
        <w:t xml:space="preserve">Külön szoftver használata nélkül a kameraképét tudja megosztani. Ez arra alkalmas, ha csak beszélni szeretne a diákokhoz, de nem akar képernyőképet megosztani. </w:t>
      </w:r>
      <w:r w:rsidR="00FD34C0">
        <w:t xml:space="preserve">Jelentkezzen be a </w:t>
      </w:r>
      <w:proofErr w:type="spellStart"/>
      <w:r w:rsidR="00FD34C0">
        <w:t>Youtube-ra</w:t>
      </w:r>
      <w:proofErr w:type="spellEnd"/>
      <w:r w:rsidR="00FD34C0">
        <w:t>.</w:t>
      </w:r>
    </w:p>
    <w:p w14:paraId="08012C87" w14:textId="77777777" w:rsidR="00FD34C0" w:rsidRDefault="00FD34C0" w:rsidP="007B336E">
      <w:pPr>
        <w:jc w:val="center"/>
      </w:pPr>
      <w:r>
        <w:rPr>
          <w:noProof/>
        </w:rPr>
        <w:lastRenderedPageBreak/>
        <w:drawing>
          <wp:inline distT="0" distB="0" distL="0" distR="0" wp14:anchorId="1E92C6F8" wp14:editId="7FE7D3F5">
            <wp:extent cx="5760720" cy="1498600"/>
            <wp:effectExtent l="0" t="0" r="0" b="6350"/>
            <wp:docPr id="57" name="Kép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9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5E520" w14:textId="77777777" w:rsidR="00FD34C0" w:rsidRDefault="00FD34C0" w:rsidP="00FD34C0">
      <w:r>
        <w:t>Ha letelt a 24 óra (nem a regisztráció, hanem az első próbálkozás óta!), akkor már lehet közvetítést indítani. A beállítások hasonlók, mint a már elkészült videók feltöltésekor.</w:t>
      </w:r>
    </w:p>
    <w:p w14:paraId="5303CB4D" w14:textId="77777777" w:rsidR="00FD34C0" w:rsidRDefault="00FD34C0" w:rsidP="007B336E">
      <w:pPr>
        <w:jc w:val="center"/>
      </w:pPr>
      <w:r>
        <w:rPr>
          <w:noProof/>
        </w:rPr>
        <w:drawing>
          <wp:inline distT="0" distB="0" distL="0" distR="0" wp14:anchorId="7BBB6339" wp14:editId="5EDA8069">
            <wp:extent cx="5760720" cy="4259580"/>
            <wp:effectExtent l="0" t="0" r="0" b="7620"/>
            <wp:docPr id="58" name="Kép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5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B182C" w14:textId="77777777" w:rsidR="008B136E" w:rsidRDefault="008B136E" w:rsidP="00FD34C0">
      <w:r>
        <w:t>Utólag derült ki, hogy nem adtam meg a video címét a legfelső sorban. Ön ne felejtse el.</w:t>
      </w:r>
    </w:p>
    <w:p w14:paraId="7FFB2998" w14:textId="77777777" w:rsidR="00FD34C0" w:rsidRDefault="008B136E" w:rsidP="007B336E">
      <w:pPr>
        <w:jc w:val="center"/>
      </w:pPr>
      <w:r>
        <w:rPr>
          <w:noProof/>
        </w:rPr>
        <w:lastRenderedPageBreak/>
        <w:drawing>
          <wp:inline distT="0" distB="0" distL="0" distR="0" wp14:anchorId="7F7D1BF9" wp14:editId="7DA72BDF">
            <wp:extent cx="3240000" cy="2280639"/>
            <wp:effectExtent l="0" t="0" r="0" b="5715"/>
            <wp:docPr id="59" name="Kép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280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7B5B6" w14:textId="77777777" w:rsidR="008B136E" w:rsidRDefault="008B136E" w:rsidP="00FD34C0">
      <w:r>
        <w:t>Élő adásban megfontolandó a megjegyzések engedélyezése, hogy lehessen a diákok részéről interakció.</w:t>
      </w:r>
    </w:p>
    <w:p w14:paraId="4882ECF2" w14:textId="77777777" w:rsidR="008B136E" w:rsidRDefault="008B136E" w:rsidP="007B336E">
      <w:pPr>
        <w:jc w:val="center"/>
      </w:pPr>
      <w:r>
        <w:rPr>
          <w:noProof/>
        </w:rPr>
        <w:drawing>
          <wp:inline distT="0" distB="0" distL="0" distR="0" wp14:anchorId="114AF324" wp14:editId="035E5990">
            <wp:extent cx="3240000" cy="1726845"/>
            <wp:effectExtent l="0" t="0" r="0" b="6985"/>
            <wp:docPr id="60" name="Kép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72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8D3FB" w14:textId="77777777" w:rsidR="008B136E" w:rsidRDefault="008B136E" w:rsidP="00FD34C0">
      <w:r>
        <w:t>A Tovább gomb megnyomása után sztárfotó készül:</w:t>
      </w:r>
    </w:p>
    <w:p w14:paraId="70793CBE" w14:textId="77777777" w:rsidR="008B136E" w:rsidRDefault="008B136E" w:rsidP="007B336E">
      <w:pPr>
        <w:jc w:val="center"/>
      </w:pPr>
      <w:r>
        <w:rPr>
          <w:noProof/>
        </w:rPr>
        <w:drawing>
          <wp:inline distT="0" distB="0" distL="0" distR="0" wp14:anchorId="559EA69A" wp14:editId="426A521D">
            <wp:extent cx="3240000" cy="2282857"/>
            <wp:effectExtent l="0" t="0" r="0" b="3175"/>
            <wp:docPr id="61" name="Kép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28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C28D3" w14:textId="77777777" w:rsidR="008B136E" w:rsidRDefault="008B136E" w:rsidP="00FD34C0">
      <w:r>
        <w:t>Így néz ki utána a képernyő:</w:t>
      </w:r>
    </w:p>
    <w:p w14:paraId="315724C2" w14:textId="77777777" w:rsidR="008B136E" w:rsidRDefault="008B136E" w:rsidP="007B336E">
      <w:pPr>
        <w:jc w:val="center"/>
      </w:pPr>
      <w:r>
        <w:rPr>
          <w:noProof/>
        </w:rPr>
        <w:lastRenderedPageBreak/>
        <w:drawing>
          <wp:inline distT="0" distB="0" distL="0" distR="0" wp14:anchorId="03DCF928" wp14:editId="4F4F261B">
            <wp:extent cx="5760720" cy="3335655"/>
            <wp:effectExtent l="0" t="0" r="0" b="0"/>
            <wp:docPr id="62" name="Kép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9F4EC" w14:textId="77777777" w:rsidR="008B136E" w:rsidRDefault="008B136E" w:rsidP="00FD34C0">
      <w:r>
        <w:t>Ha a portré fölé viszi az egeret, akkor készíthet új képet, vagy feltölthet valami mást nyitóképnek.</w:t>
      </w:r>
    </w:p>
    <w:p w14:paraId="1FA608C2" w14:textId="77777777" w:rsidR="008B136E" w:rsidRDefault="008B136E" w:rsidP="00FD34C0">
      <w:r>
        <w:t>A MEGOSZTÁS gomb megnyomásával látja azt a linket, amit valamilyen módon el kell juttatni a diákokhoz.</w:t>
      </w:r>
    </w:p>
    <w:p w14:paraId="3FAABA3E" w14:textId="77777777" w:rsidR="008B136E" w:rsidRDefault="008B136E" w:rsidP="007B336E">
      <w:pPr>
        <w:jc w:val="center"/>
      </w:pPr>
      <w:r>
        <w:rPr>
          <w:noProof/>
        </w:rPr>
        <w:drawing>
          <wp:inline distT="0" distB="0" distL="0" distR="0" wp14:anchorId="2A75CAF4" wp14:editId="03F7B0C3">
            <wp:extent cx="5760720" cy="3678555"/>
            <wp:effectExtent l="0" t="0" r="0" b="0"/>
            <wp:docPr id="63" name="Kép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7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7A61B" w14:textId="77777777" w:rsidR="008B136E" w:rsidRDefault="008B136E" w:rsidP="00FD34C0">
      <w:r>
        <w:t>Ezt követően indulhat az ÉLŐ ADÁS.</w:t>
      </w:r>
    </w:p>
    <w:p w14:paraId="076C1B86" w14:textId="77777777" w:rsidR="008B136E" w:rsidRDefault="008B136E" w:rsidP="007B336E">
      <w:pPr>
        <w:jc w:val="center"/>
      </w:pPr>
      <w:r>
        <w:rPr>
          <w:noProof/>
        </w:rPr>
        <w:lastRenderedPageBreak/>
        <w:drawing>
          <wp:inline distT="0" distB="0" distL="0" distR="0" wp14:anchorId="5044CC35" wp14:editId="7A5ADCE6">
            <wp:extent cx="5760720" cy="3135630"/>
            <wp:effectExtent l="0" t="0" r="0" b="7620"/>
            <wp:docPr id="64" name="Kép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3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8A29E" w14:textId="77777777" w:rsidR="008B136E" w:rsidRDefault="008B136E" w:rsidP="00FD34C0">
      <w:r>
        <w:t>A képernyő jobb oldalán látható a csevegő ablak, itt jelennek meg a diákok üzenetei.</w:t>
      </w:r>
      <w:r w:rsidR="00CC4262">
        <w:t xml:space="preserve"> A STREAMELÉS BEFEJEZÉSE gombbal lehet a közvetítést leállítani.</w:t>
      </w:r>
    </w:p>
    <w:p w14:paraId="1E33776B" w14:textId="77777777" w:rsidR="008B136E" w:rsidRDefault="00CC4262" w:rsidP="007B336E">
      <w:pPr>
        <w:jc w:val="center"/>
      </w:pPr>
      <w:r>
        <w:rPr>
          <w:noProof/>
        </w:rPr>
        <w:drawing>
          <wp:inline distT="0" distB="0" distL="0" distR="0" wp14:anchorId="0AD966FC" wp14:editId="515075BD">
            <wp:extent cx="3240000" cy="3650279"/>
            <wp:effectExtent l="0" t="0" r="0" b="7620"/>
            <wp:docPr id="65" name="Kép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3650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90C8D" w14:textId="77777777" w:rsidR="00CC4262" w:rsidRDefault="00CC4262" w:rsidP="00FD34C0">
      <w:r>
        <w:t>A művet lehet törölni az ELVETÉS gombbal, vagy megtartani későbbi megtekintésre a SZERKESZTÉS A STÚDIÓBAN gombbal. Utóbbi esetben a feltöltött videóktól elkülönítve jelennek meg az élő közvetítések.</w:t>
      </w:r>
    </w:p>
    <w:p w14:paraId="39E35E68" w14:textId="77777777" w:rsidR="00CC4262" w:rsidRPr="00FD34C0" w:rsidRDefault="00CC4262" w:rsidP="007B336E">
      <w:pPr>
        <w:jc w:val="center"/>
      </w:pPr>
      <w:r>
        <w:rPr>
          <w:noProof/>
        </w:rPr>
        <w:lastRenderedPageBreak/>
        <w:drawing>
          <wp:inline distT="0" distB="0" distL="0" distR="0" wp14:anchorId="16C1A33D" wp14:editId="1DA00AE4">
            <wp:extent cx="5760720" cy="4293870"/>
            <wp:effectExtent l="0" t="0" r="0" b="0"/>
            <wp:docPr id="66" name="Kép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9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1256A" w14:textId="77777777" w:rsidR="00975472" w:rsidRDefault="00975472" w:rsidP="00975472">
      <w:pPr>
        <w:pStyle w:val="Cmsor1"/>
      </w:pPr>
      <w:bookmarkStart w:id="19" w:name="_Toc35190041"/>
      <w:r>
        <w:t>Videó készítése</w:t>
      </w:r>
      <w:bookmarkEnd w:id="17"/>
      <w:bookmarkEnd w:id="19"/>
    </w:p>
    <w:p w14:paraId="62A51EBC" w14:textId="1FCE9B5B" w:rsidR="003F6D6B" w:rsidRDefault="00975472" w:rsidP="00975472">
      <w:r>
        <w:t xml:space="preserve">Erre több lehetőség is kínálkozik. </w:t>
      </w:r>
      <w:r w:rsidR="008430B5">
        <w:t xml:space="preserve">Lásd pl. </w:t>
      </w:r>
      <w:hyperlink r:id="rId51" w:history="1">
        <w:r w:rsidR="008430B5">
          <w:rPr>
            <w:rStyle w:val="Hiperhivatkozs"/>
          </w:rPr>
          <w:t>https://www.techradar.com/news/the-best-free-screen-recorder</w:t>
        </w:r>
      </w:hyperlink>
      <w:r w:rsidR="008430B5">
        <w:t xml:space="preserve"> </w:t>
      </w:r>
      <w:r>
        <w:t>A teljesség igénye nélkül bemutatok egyet</w:t>
      </w:r>
      <w:r w:rsidR="008430B5">
        <w:t>, amit nem túl bonyolult telepíteni és kezelni</w:t>
      </w:r>
      <w:r>
        <w:t>.</w:t>
      </w:r>
      <w:r w:rsidR="008430B5">
        <w:t xml:space="preserve"> Remekül működött PowerPoint diavetítéssel és teljes képernyős PDF megjelenítéssel is.</w:t>
      </w:r>
      <w:r w:rsidR="00CC4262">
        <w:t xml:space="preserve"> Aztán bemutatok még egyet. Az bonyolultabb, de többet tud.</w:t>
      </w:r>
      <w:r w:rsidR="003F6D6B">
        <w:t xml:space="preserve"> Aztán itt van még a </w:t>
      </w:r>
      <w:proofErr w:type="spellStart"/>
      <w:r w:rsidR="003F6D6B">
        <w:t>prezi</w:t>
      </w:r>
      <w:proofErr w:type="spellEnd"/>
      <w:r w:rsidR="003F6D6B">
        <w:t xml:space="preserve"> megoldása, amiről van egy oktatóvideó.</w:t>
      </w:r>
    </w:p>
    <w:p w14:paraId="7398FA38" w14:textId="77777777" w:rsidR="003F6D6B" w:rsidRDefault="003F6D6B" w:rsidP="003F6D6B">
      <w:r>
        <w:t>Azt feltételezem, hogy az oktató laptopon dolgozik, amiben van kamera és mikrofon. Ez a legegyszerűbb konfiguráció, amivel a feladat végrehajtható.</w:t>
      </w:r>
    </w:p>
    <w:p w14:paraId="542AB352" w14:textId="3940E3B1" w:rsidR="003F6D6B" w:rsidRDefault="003F6D6B" w:rsidP="003F6D6B">
      <w:pPr>
        <w:pStyle w:val="Cmsor2"/>
      </w:pPr>
      <w:bookmarkStart w:id="20" w:name="_Toc35190042"/>
      <w:proofErr w:type="spellStart"/>
      <w:r>
        <w:t>Prezi</w:t>
      </w:r>
      <w:bookmarkEnd w:id="20"/>
      <w:proofErr w:type="spellEnd"/>
    </w:p>
    <w:p w14:paraId="190BD69D" w14:textId="1C403A1A" w:rsidR="008A4344" w:rsidRDefault="003F6D6B" w:rsidP="008A4344">
      <w:r>
        <w:t xml:space="preserve">Itt látható a videó, ehhez nincs mit hozzátennem. Nem kell hozzá semmit telepíteni. </w:t>
      </w:r>
      <w:bookmarkStart w:id="21" w:name="_Toc34900682"/>
    </w:p>
    <w:p w14:paraId="6701ACCB" w14:textId="0BCC9631" w:rsidR="008A4344" w:rsidRDefault="008A4344" w:rsidP="008A4344">
      <w:pPr>
        <w:pStyle w:val="Cmsor2"/>
      </w:pPr>
      <w:bookmarkStart w:id="22" w:name="_Toc35190043"/>
      <w:r>
        <w:t>PowerPoint</w:t>
      </w:r>
      <w:bookmarkEnd w:id="22"/>
    </w:p>
    <w:p w14:paraId="42AA98C9" w14:textId="102A040E" w:rsidR="008A4344" w:rsidRDefault="008A4344" w:rsidP="008A4344">
      <w:r>
        <w:t>Indítsa el a PowerPointot és nyissa meg a bemutatót. Menjen a Diavetítés szalagra. Kattintson a Diavetítés rögzítése gombra, majd indítsa a Rögzítést az elejéről.</w:t>
      </w:r>
      <w:r w:rsidR="00180C95">
        <w:t xml:space="preserve"> Ne felejtse el beállítani a Kísérőszövegek lejátszását és az Időzítések használatát.</w:t>
      </w:r>
    </w:p>
    <w:p w14:paraId="66756533" w14:textId="5422A6CE" w:rsidR="008A4344" w:rsidRDefault="00180C95" w:rsidP="008A4344">
      <w:r>
        <w:rPr>
          <w:noProof/>
        </w:rPr>
        <w:lastRenderedPageBreak/>
        <w:drawing>
          <wp:inline distT="0" distB="0" distL="0" distR="0" wp14:anchorId="2BA57778" wp14:editId="4B173395">
            <wp:extent cx="5760720" cy="1863090"/>
            <wp:effectExtent l="0" t="0" r="0" b="3810"/>
            <wp:docPr id="80" name="Kép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6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0AAD6" w14:textId="17F8310B" w:rsidR="008A4344" w:rsidRDefault="008A4344" w:rsidP="008A4344">
      <w:r>
        <w:t>Ezt a képet fogja látni:</w:t>
      </w:r>
    </w:p>
    <w:p w14:paraId="277E3815" w14:textId="702B6830" w:rsidR="008A4344" w:rsidRDefault="008A4344" w:rsidP="008A4344">
      <w:r>
        <w:rPr>
          <w:noProof/>
        </w:rPr>
        <w:drawing>
          <wp:inline distT="0" distB="0" distL="0" distR="0" wp14:anchorId="3B49895A" wp14:editId="39042C7C">
            <wp:extent cx="5760720" cy="3240405"/>
            <wp:effectExtent l="0" t="0" r="0" b="0"/>
            <wp:docPr id="53" name="Kép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8DCCB" w14:textId="689C414F" w:rsidR="008A4344" w:rsidRDefault="008A4344" w:rsidP="008A4344">
      <w:r>
        <w:t>A laptop beépített kamerájának segítségével ön is látszik a képen. Ez alatt lát egy mikrofon, illetve egy kamera gombot. Ezek segítségével tudja a mikrofont elnémítani, illetve a kamerát kikapcsolni.</w:t>
      </w:r>
    </w:p>
    <w:p w14:paraId="4D826E35" w14:textId="75D4A742" w:rsidR="008A4344" w:rsidRDefault="008A4344" w:rsidP="008A4344">
      <w:r>
        <w:t>A bal felső sarokban levő gombbal tudja indítani a felvételt.</w:t>
      </w:r>
    </w:p>
    <w:p w14:paraId="7A218D87" w14:textId="1D096F34" w:rsidR="008A4344" w:rsidRDefault="008A4344" w:rsidP="008A4344">
      <w:r>
        <w:t xml:space="preserve">Az alsó sorban lát egy radírt, egy ceruzát és egy szövegkiemelőt. Utóbbi kettő közül kiválasztva valamelyiket beállíthatja annak a színét a színes négyzetek valamelyikére kattintva. </w:t>
      </w:r>
      <w:r w:rsidR="00DC704B">
        <w:t>Az egérrel tud rajzolni a diákra. A radírral el tudja távolítani az egyes rajzokat.</w:t>
      </w:r>
    </w:p>
    <w:p w14:paraId="0DFBD019" w14:textId="7E523308" w:rsidR="00DC704B" w:rsidRDefault="00DC704B" w:rsidP="008A4344">
      <w:r>
        <w:t>Ha végzett a felvétellel, nyomja meg a bal fölső sarokban a leállítás gombot. Zárja be ezt az ablakot.</w:t>
      </w:r>
    </w:p>
    <w:p w14:paraId="327CB0D2" w14:textId="4DB67D19" w:rsidR="00DC704B" w:rsidRDefault="00DC704B" w:rsidP="008A4344">
      <w:r>
        <w:t>A felvétel mentéséhez menjen a Fájl menüre, és válassza az alábbi opciókat:</w:t>
      </w:r>
    </w:p>
    <w:p w14:paraId="6CE9FA21" w14:textId="285AF258" w:rsidR="00DC704B" w:rsidRDefault="00DC704B" w:rsidP="008A4344">
      <w:r>
        <w:rPr>
          <w:noProof/>
        </w:rPr>
        <w:lastRenderedPageBreak/>
        <w:drawing>
          <wp:inline distT="0" distB="0" distL="0" distR="0" wp14:anchorId="2F942ED4" wp14:editId="4F7A7803">
            <wp:extent cx="5760720" cy="2268220"/>
            <wp:effectExtent l="0" t="0" r="0" b="0"/>
            <wp:docPr id="72" name="Kép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6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FD8FC" w14:textId="36EA3519" w:rsidR="00DC704B" w:rsidRDefault="00DC704B" w:rsidP="008A4344">
      <w:r>
        <w:t>Egy szabványos Windows ablak jelenik meg, ahol kiválaszthatja, hova és milyen néven szeretné menteni a fájlt.</w:t>
      </w:r>
    </w:p>
    <w:p w14:paraId="5203D9C5" w14:textId="17A966D6" w:rsidR="00180C95" w:rsidRPr="008A4344" w:rsidRDefault="00180C95" w:rsidP="008A4344">
      <w:r>
        <w:t>Vigyázat! Ha az utolsó dia előtt befejezte a rögzítést, akkor a videóba bekerülnek a bemutató további diái is. A fenti képernyőn látható ideig jelennek meg a diák. Akkor is, ha az időt nullára állítj</w:t>
      </w:r>
      <w:r w:rsidR="00490C5C">
        <w:t>a</w:t>
      </w:r>
      <w:r>
        <w:t xml:space="preserve">, csak akkor gyorsan pörögnek végig. </w:t>
      </w:r>
    </w:p>
    <w:p w14:paraId="4EC43413" w14:textId="09518FF1" w:rsidR="00975472" w:rsidRDefault="00975472" w:rsidP="008A4344">
      <w:pPr>
        <w:pStyle w:val="Cmsor2"/>
      </w:pPr>
      <w:bookmarkStart w:id="23" w:name="_Toc35190044"/>
      <w:proofErr w:type="spellStart"/>
      <w:r>
        <w:t>FlashBack</w:t>
      </w:r>
      <w:proofErr w:type="spellEnd"/>
      <w:r>
        <w:t xml:space="preserve"> Express</w:t>
      </w:r>
      <w:bookmarkEnd w:id="21"/>
      <w:bookmarkEnd w:id="23"/>
    </w:p>
    <w:p w14:paraId="580E8EF3" w14:textId="77777777" w:rsidR="00584651" w:rsidRPr="00584651" w:rsidRDefault="00584651" w:rsidP="00584651">
      <w:r>
        <w:t>Viszonylag egyszerűen telepíthető és használható program, az ingyenes verziója is elég jó.</w:t>
      </w:r>
    </w:p>
    <w:p w14:paraId="418ED625" w14:textId="77777777" w:rsidR="00975472" w:rsidRDefault="00975472" w:rsidP="00975472">
      <w:pPr>
        <w:pStyle w:val="Cmsor3"/>
      </w:pPr>
      <w:bookmarkStart w:id="24" w:name="_Toc34900683"/>
      <w:bookmarkStart w:id="25" w:name="_Toc35190045"/>
      <w:r>
        <w:t>Telepítés</w:t>
      </w:r>
      <w:bookmarkEnd w:id="24"/>
      <w:bookmarkEnd w:id="25"/>
    </w:p>
    <w:p w14:paraId="1FBA296D" w14:textId="77777777" w:rsidR="00975472" w:rsidRDefault="00975472" w:rsidP="00975472">
      <w:r>
        <w:t xml:space="preserve">Menjen a </w:t>
      </w:r>
      <w:hyperlink r:id="rId55" w:history="1">
        <w:r>
          <w:rPr>
            <w:rStyle w:val="Hiperhivatkozs"/>
          </w:rPr>
          <w:t>https://www.flashbackrecorder.com/express/</w:t>
        </w:r>
      </w:hyperlink>
      <w:r>
        <w:t xml:space="preserve"> oldalra.</w:t>
      </w:r>
    </w:p>
    <w:p w14:paraId="43D40839" w14:textId="77777777" w:rsidR="00975472" w:rsidRDefault="00975472" w:rsidP="007B336E">
      <w:pPr>
        <w:jc w:val="center"/>
      </w:pPr>
      <w:r>
        <w:rPr>
          <w:noProof/>
        </w:rPr>
        <w:drawing>
          <wp:inline distT="0" distB="0" distL="0" distR="0" wp14:anchorId="02C0A700" wp14:editId="6EA2FE6E">
            <wp:extent cx="5760720" cy="2136140"/>
            <wp:effectExtent l="0" t="0" r="0" b="0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3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C5371" w14:textId="77777777" w:rsidR="00975472" w:rsidRDefault="00975472" w:rsidP="00975472">
      <w:r>
        <w:t xml:space="preserve">A program telepítése a szokásos módon történik, elegendő a </w:t>
      </w:r>
      <w:proofErr w:type="spellStart"/>
      <w:r>
        <w:t>Next</w:t>
      </w:r>
      <w:proofErr w:type="spellEnd"/>
      <w:r>
        <w:t>&gt; gomb nyomogatása. A legutolsó képernyőn én azért kivettem innen a pipát:</w:t>
      </w:r>
    </w:p>
    <w:p w14:paraId="6329DCA2" w14:textId="77777777" w:rsidR="00975472" w:rsidRDefault="00975472" w:rsidP="007B336E">
      <w:pPr>
        <w:jc w:val="center"/>
      </w:pPr>
      <w:r>
        <w:rPr>
          <w:noProof/>
        </w:rPr>
        <w:lastRenderedPageBreak/>
        <w:drawing>
          <wp:inline distT="0" distB="0" distL="0" distR="0" wp14:anchorId="6EBE962F" wp14:editId="3595C5BD">
            <wp:extent cx="3240000" cy="2515689"/>
            <wp:effectExtent l="0" t="0" r="0" b="0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515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210BC" w14:textId="77777777" w:rsidR="002915E3" w:rsidRDefault="002915E3" w:rsidP="00975472">
      <w:r>
        <w:t>Valójában két program települ a gépre, egy felvevő és egy lejátszó/szerkesztő.</w:t>
      </w:r>
    </w:p>
    <w:p w14:paraId="6248ECFD" w14:textId="77777777" w:rsidR="00975472" w:rsidRDefault="00615C68" w:rsidP="00615C68">
      <w:pPr>
        <w:pStyle w:val="Cmsor3"/>
      </w:pPr>
      <w:bookmarkStart w:id="26" w:name="_Toc34900684"/>
      <w:bookmarkStart w:id="27" w:name="_Toc35190046"/>
      <w:r>
        <w:t>Felvétel készítés</w:t>
      </w:r>
      <w:bookmarkEnd w:id="26"/>
      <w:bookmarkEnd w:id="27"/>
    </w:p>
    <w:p w14:paraId="22B886F2" w14:textId="77777777" w:rsidR="00975472" w:rsidRDefault="00615C68" w:rsidP="00975472">
      <w:r>
        <w:t>A program ablaka így néz ki az induláskor:</w:t>
      </w:r>
    </w:p>
    <w:p w14:paraId="1C1DAE02" w14:textId="77777777" w:rsidR="00615C68" w:rsidRDefault="00615C68" w:rsidP="007B336E">
      <w:pPr>
        <w:jc w:val="center"/>
      </w:pPr>
      <w:r>
        <w:rPr>
          <w:noProof/>
        </w:rPr>
        <w:drawing>
          <wp:inline distT="0" distB="0" distL="0" distR="0" wp14:anchorId="1F23AFE9" wp14:editId="4A5F84E5">
            <wp:extent cx="5760720" cy="3918585"/>
            <wp:effectExtent l="0" t="0" r="0" b="5715"/>
            <wp:docPr id="13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1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95021" w14:textId="7D40110B" w:rsidR="00615C68" w:rsidRDefault="00615C68" w:rsidP="00975472">
      <w:r>
        <w:t>Először válassza ki, hogy mit szeretne rögzíteni. Alapértelmezés a teljes képernyő (</w:t>
      </w:r>
      <w:proofErr w:type="spellStart"/>
      <w:r>
        <w:t>Full</w:t>
      </w:r>
      <w:proofErr w:type="spellEnd"/>
      <w:r>
        <w:t xml:space="preserve"> </w:t>
      </w:r>
      <w:proofErr w:type="spellStart"/>
      <w:r>
        <w:t>screen</w:t>
      </w:r>
      <w:proofErr w:type="spellEnd"/>
      <w:r>
        <w:t>). Ez a legegyszerűbb, de ekkor látsz</w:t>
      </w:r>
      <w:r w:rsidR="008B06BB">
        <w:t>ód</w:t>
      </w:r>
      <w:r>
        <w:t>hat például a tálca is, amin a diákok látják, hogy éppen milyen weboldal van megnyitva a böngészőben. Ki lehet választani a képernyőnek csak egy részét, vagy egy ablakot.</w:t>
      </w:r>
      <w:r w:rsidR="00FD34C0">
        <w:t xml:space="preserve"> Ezekben az esetekben a </w:t>
      </w:r>
      <w:proofErr w:type="spellStart"/>
      <w:r w:rsidR="00FD34C0">
        <w:t>Record</w:t>
      </w:r>
      <w:proofErr w:type="spellEnd"/>
      <w:r w:rsidR="00FD34C0">
        <w:t xml:space="preserve"> gomb megnyomásával még nem indul a felvétel. Az első esetben be kell állítani egy téglalap alakú tartományt, a másodikban rá kell kattintani egy program ablakára, és utána </w:t>
      </w:r>
      <w:r w:rsidR="008B06BB">
        <w:t>lehet</w:t>
      </w:r>
      <w:r w:rsidR="00FD34C0">
        <w:t xml:space="preserve"> megnyomni egy másik </w:t>
      </w:r>
      <w:proofErr w:type="spellStart"/>
      <w:r w:rsidR="00FD34C0">
        <w:t>Record</w:t>
      </w:r>
      <w:proofErr w:type="spellEnd"/>
      <w:r w:rsidR="00FD34C0">
        <w:t xml:space="preserve"> gombot, ami aztán majd indítja a felvételt.</w:t>
      </w:r>
      <w:r>
        <w:t xml:space="preserve"> Egyelőre marad</w:t>
      </w:r>
      <w:r w:rsidR="008B06BB">
        <w:t>junk</w:t>
      </w:r>
      <w:r>
        <w:t xml:space="preserve"> a teljes képernyőnél.</w:t>
      </w:r>
      <w:r w:rsidR="00FD34C0">
        <w:t xml:space="preserve"> </w:t>
      </w:r>
    </w:p>
    <w:p w14:paraId="2F73CDD1" w14:textId="77777777" w:rsidR="00615C68" w:rsidRDefault="00615C68" w:rsidP="00975472">
      <w:r>
        <w:lastRenderedPageBreak/>
        <w:t>Alatta be kell jelölni, hogy minek a hangját rögzítse a program. A mikrofont csak akkor pipálja ki (</w:t>
      </w:r>
      <w:proofErr w:type="spellStart"/>
      <w:r>
        <w:t>Record</w:t>
      </w:r>
      <w:proofErr w:type="spellEnd"/>
      <w:r>
        <w:t xml:space="preserve"> </w:t>
      </w:r>
      <w:proofErr w:type="spellStart"/>
      <w:r>
        <w:t>Microphone</w:t>
      </w:r>
      <w:proofErr w:type="spellEnd"/>
      <w:r>
        <w:t xml:space="preserve">), ha szeretne beszélni a rögzítés közben. </w:t>
      </w:r>
      <w:r w:rsidR="00983A16">
        <w:t xml:space="preserve">Beszéljen normál hangerővel, ekkor a mikrofon hangerejének megfelelően mozogni fog egy zöld-piros sáv. Ha az teljesen kitölti a rendelkezésre álló helyet, ahogy most egy sorral lejjebb látja, akkor vegyen vissza a mikrofon hangerejéből a szürke pötty balra húzásával. </w:t>
      </w:r>
      <w:r>
        <w:t xml:space="preserve">A gép hangját pedig akkor, ha valóban szüksége van arra, például egy videót játszik le az előadása alatt. Különben </w:t>
      </w:r>
      <w:r w:rsidR="00983A16">
        <w:t>felesleges. Csak zavarná a felvételt a rendszerüzenet hangja, amikor például e-mail érkezik.</w:t>
      </w:r>
    </w:p>
    <w:p w14:paraId="08AB9DE0" w14:textId="0343CFC0" w:rsidR="00983A16" w:rsidRDefault="00983A16" w:rsidP="00975472">
      <w:r>
        <w:t>Végül el kell döntenie, hogy szeretné-e</w:t>
      </w:r>
      <w:r w:rsidR="008B06BB">
        <w:t>, hogy ön is látszódjon a felvételen</w:t>
      </w:r>
      <w:r>
        <w:t xml:space="preserve">. </w:t>
      </w:r>
      <w:r w:rsidR="002915E3">
        <w:t>Ez esetben</w:t>
      </w:r>
      <w:r>
        <w:t xml:space="preserve"> kapcsolja be a </w:t>
      </w:r>
      <w:proofErr w:type="spellStart"/>
      <w:r>
        <w:t>Record</w:t>
      </w:r>
      <w:proofErr w:type="spellEnd"/>
      <w:r>
        <w:t xml:space="preserve"> </w:t>
      </w:r>
      <w:proofErr w:type="spellStart"/>
      <w:r>
        <w:t>Webcam</w:t>
      </w:r>
      <w:proofErr w:type="spellEnd"/>
      <w:r>
        <w:t xml:space="preserve"> opciót.</w:t>
      </w:r>
    </w:p>
    <w:p w14:paraId="3AD450C6" w14:textId="77777777" w:rsidR="00983A16" w:rsidRDefault="00983A16" w:rsidP="007B336E">
      <w:pPr>
        <w:jc w:val="center"/>
      </w:pPr>
      <w:r>
        <w:rPr>
          <w:noProof/>
        </w:rPr>
        <w:drawing>
          <wp:inline distT="0" distB="0" distL="0" distR="0" wp14:anchorId="711A2545" wp14:editId="606C99AF">
            <wp:extent cx="5760720" cy="4843780"/>
            <wp:effectExtent l="0" t="0" r="0" b="0"/>
            <wp:docPr id="14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84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B90D2" w14:textId="3479A5A4" w:rsidR="00983A16" w:rsidRDefault="00A16283" w:rsidP="00975472">
      <w:r>
        <w:t xml:space="preserve">A </w:t>
      </w:r>
      <w:r w:rsidR="008B06BB">
        <w:t>felső</w:t>
      </w:r>
      <w:r w:rsidR="002915E3">
        <w:t xml:space="preserve"> </w:t>
      </w:r>
      <w:proofErr w:type="spellStart"/>
      <w:r w:rsidR="008B06BB">
        <w:t>S</w:t>
      </w:r>
      <w:r>
        <w:t>ettings</w:t>
      </w:r>
      <w:proofErr w:type="spellEnd"/>
      <w:r>
        <w:t xml:space="preserve"> fülön nem kell hozzányúlni a beállításokhoz. </w:t>
      </w:r>
      <w:r w:rsidR="00983A16">
        <w:t xml:space="preserve">A felvétel indításához nyomja meg a </w:t>
      </w:r>
      <w:proofErr w:type="spellStart"/>
      <w:r w:rsidR="00983A16">
        <w:t>Record</w:t>
      </w:r>
      <w:proofErr w:type="spellEnd"/>
      <w:r w:rsidR="00983A16">
        <w:t xml:space="preserve"> gombot.</w:t>
      </w:r>
    </w:p>
    <w:p w14:paraId="685FC0C6" w14:textId="39D45B1F" w:rsidR="002915E3" w:rsidRDefault="00A16283" w:rsidP="00975472">
      <w:r>
        <w:t xml:space="preserve">Néhány másodperc múlva megjelenik egy képernyő, amin 3-tól visszaszámol a gép, majd indul a felvétel. A tálcán ott van a </w:t>
      </w:r>
      <w:proofErr w:type="spellStart"/>
      <w:r>
        <w:t>FlashBack</w:t>
      </w:r>
      <w:proofErr w:type="spellEnd"/>
      <w:r>
        <w:t xml:space="preserve">: </w:t>
      </w:r>
      <w:r>
        <w:rPr>
          <w:noProof/>
        </w:rPr>
        <w:drawing>
          <wp:inline distT="0" distB="0" distL="0" distR="0" wp14:anchorId="44ED9205" wp14:editId="62B2A8B8">
            <wp:extent cx="1619250" cy="304800"/>
            <wp:effectExtent l="0" t="0" r="0" b="0"/>
            <wp:docPr id="34" name="Kép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0"/>
                    <a:srcRect b="17948"/>
                    <a:stretch/>
                  </pic:blipFill>
                  <pic:spPr bwMode="auto">
                    <a:xfrm>
                      <a:off x="0" y="0"/>
                      <a:ext cx="1619250" cy="304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. Rákattintva láthatóvá válik az ablak, aminek a segítségével szüneteltethető vagy leállítható a felvétel. </w:t>
      </w:r>
    </w:p>
    <w:p w14:paraId="3C7348C4" w14:textId="77777777" w:rsidR="002915E3" w:rsidRDefault="002915E3" w:rsidP="007B336E">
      <w:pPr>
        <w:jc w:val="center"/>
      </w:pPr>
      <w:r>
        <w:rPr>
          <w:noProof/>
        </w:rPr>
        <w:lastRenderedPageBreak/>
        <w:drawing>
          <wp:inline distT="0" distB="0" distL="0" distR="0" wp14:anchorId="412FC502" wp14:editId="4E8BDDDA">
            <wp:extent cx="3829050" cy="1085850"/>
            <wp:effectExtent l="0" t="0" r="0" b="0"/>
            <wp:docPr id="41" name="Kép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B6311" w14:textId="77777777" w:rsidR="00A16283" w:rsidRDefault="00A16283" w:rsidP="00975472">
      <w:r>
        <w:t>A leállítás után a következőt látjuk:</w:t>
      </w:r>
    </w:p>
    <w:p w14:paraId="08D4512E" w14:textId="77777777" w:rsidR="00A16283" w:rsidRDefault="00A16283" w:rsidP="007B336E">
      <w:pPr>
        <w:jc w:val="center"/>
      </w:pPr>
      <w:r>
        <w:rPr>
          <w:noProof/>
        </w:rPr>
        <w:drawing>
          <wp:inline distT="0" distB="0" distL="0" distR="0" wp14:anchorId="58CBE3B2" wp14:editId="25ED67E0">
            <wp:extent cx="3590925" cy="1619250"/>
            <wp:effectExtent l="0" t="0" r="9525" b="0"/>
            <wp:docPr id="36" name="Kép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B088F" w14:textId="77777777" w:rsidR="00A16283" w:rsidRDefault="00A16283" w:rsidP="00975472">
      <w:r>
        <w:t xml:space="preserve">A </w:t>
      </w:r>
      <w:proofErr w:type="spellStart"/>
      <w:r>
        <w:t>Save</w:t>
      </w:r>
      <w:proofErr w:type="spellEnd"/>
      <w:r>
        <w:t xml:space="preserve"> gombra kattintva a program saját formátumában tud menteni, </w:t>
      </w:r>
      <w:r w:rsidR="002915E3">
        <w:t>amit később a program saját szerkesztőjével tud megnyitni</w:t>
      </w:r>
      <w:r>
        <w:t xml:space="preserve">. </w:t>
      </w:r>
      <w:r w:rsidR="002915E3">
        <w:t xml:space="preserve">A </w:t>
      </w:r>
      <w:proofErr w:type="spellStart"/>
      <w:r w:rsidR="002915E3">
        <w:t>Review</w:t>
      </w:r>
      <w:proofErr w:type="spellEnd"/>
      <w:r w:rsidR="002915E3">
        <w:t xml:space="preserve"> gomb megnyomásával azonnal indul a szerkesztőprogram:</w:t>
      </w:r>
    </w:p>
    <w:p w14:paraId="77C42E49" w14:textId="77777777" w:rsidR="002915E3" w:rsidRDefault="008B7F4E" w:rsidP="007B336E">
      <w:pPr>
        <w:jc w:val="center"/>
      </w:pPr>
      <w:r>
        <w:rPr>
          <w:noProof/>
        </w:rPr>
        <w:drawing>
          <wp:inline distT="0" distB="0" distL="0" distR="0" wp14:anchorId="36D77807" wp14:editId="4E422445">
            <wp:extent cx="5760720" cy="3120390"/>
            <wp:effectExtent l="0" t="0" r="0" b="3810"/>
            <wp:docPr id="44" name="Kép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0ACA4" w14:textId="77777777" w:rsidR="008B7F4E" w:rsidRDefault="008B7F4E" w:rsidP="00975472">
      <w:r>
        <w:t>A bal oldali reklámsávot célszerű eltüntetni.</w:t>
      </w:r>
    </w:p>
    <w:p w14:paraId="325BEED0" w14:textId="77777777" w:rsidR="008B7F4E" w:rsidRDefault="008B7F4E" w:rsidP="00975472">
      <w:r>
        <w:t>Az első dolog, ami szembetűnik, hogy a kamera képe kitakar szinte mindent. Szerencsére egérrel meg lehet fogni, és át lehet húzni a képernyő más részére, valamint a szélét megfogva át is lehet méretezni. Így már barátibb a kinézet:</w:t>
      </w:r>
    </w:p>
    <w:p w14:paraId="121EE1F1" w14:textId="2193AC07" w:rsidR="008B7F4E" w:rsidRDefault="008B7F4E" w:rsidP="007B336E">
      <w:pPr>
        <w:jc w:val="center"/>
      </w:pPr>
      <w:r>
        <w:rPr>
          <w:noProof/>
        </w:rPr>
        <w:lastRenderedPageBreak/>
        <w:drawing>
          <wp:inline distT="0" distB="0" distL="0" distR="0" wp14:anchorId="4FC85FC8" wp14:editId="550F642E">
            <wp:extent cx="5760720" cy="3126105"/>
            <wp:effectExtent l="0" t="0" r="0" b="0"/>
            <wp:docPr id="45" name="Kép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2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B84C5" w14:textId="77777777" w:rsidR="008B7F4E" w:rsidRDefault="008B7F4E" w:rsidP="00975472">
      <w:r>
        <w:t xml:space="preserve">A programból közvetlenül fel tudja tölteni az anyagot a </w:t>
      </w:r>
      <w:proofErr w:type="spellStart"/>
      <w:r>
        <w:t>Youtube-ra</w:t>
      </w:r>
      <w:proofErr w:type="spellEnd"/>
      <w:r>
        <w:t xml:space="preserve"> a fent jelölt gomb megnyomásával. Akkor működik problémamentesen, ha előzőleg a </w:t>
      </w:r>
      <w:proofErr w:type="spellStart"/>
      <w:r>
        <w:t>Youtube-ra</w:t>
      </w:r>
      <w:proofErr w:type="spellEnd"/>
      <w:r>
        <w:t xml:space="preserve"> már bejelentkezett.</w:t>
      </w:r>
    </w:p>
    <w:p w14:paraId="1AE1495E" w14:textId="2193AC07" w:rsidR="00A16283" w:rsidRDefault="008B7F4E" w:rsidP="007B336E">
      <w:pPr>
        <w:jc w:val="center"/>
      </w:pPr>
      <w:r>
        <w:rPr>
          <w:noProof/>
        </w:rPr>
        <w:drawing>
          <wp:inline distT="0" distB="0" distL="0" distR="0" wp14:anchorId="4A832176" wp14:editId="23A78329">
            <wp:extent cx="4400550" cy="3771900"/>
            <wp:effectExtent l="0" t="0" r="0" b="0"/>
            <wp:docPr id="46" name="Kép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418B5" w14:textId="2368FCFB" w:rsidR="008B7F4E" w:rsidRDefault="004C2E38" w:rsidP="00975472">
      <w:r>
        <w:t xml:space="preserve">Az </w:t>
      </w:r>
      <w:r w:rsidR="008B7F4E">
        <w:t>OK</w:t>
      </w:r>
      <w:r>
        <w:t xml:space="preserve"> gomb megnyomása után megjelenik egy </w:t>
      </w:r>
      <w:r w:rsidR="008B7F4E">
        <w:t>Google bejelentkező képernyő:</w:t>
      </w:r>
    </w:p>
    <w:p w14:paraId="28F49951" w14:textId="77777777" w:rsidR="008B7F4E" w:rsidRDefault="008B7F4E" w:rsidP="007B336E">
      <w:pPr>
        <w:jc w:val="center"/>
      </w:pPr>
      <w:r>
        <w:rPr>
          <w:noProof/>
        </w:rPr>
        <w:lastRenderedPageBreak/>
        <w:drawing>
          <wp:inline distT="0" distB="0" distL="0" distR="0" wp14:anchorId="5EFCE03C" wp14:editId="2633510A">
            <wp:extent cx="5760720" cy="3353435"/>
            <wp:effectExtent l="0" t="0" r="0" b="0"/>
            <wp:docPr id="47" name="Kép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5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A8FCB" w14:textId="77777777" w:rsidR="008B7F4E" w:rsidRDefault="008B7F4E" w:rsidP="00975472">
      <w:r>
        <w:t>Válassza ki a tanszéki fiókot, majd adja meg a jelszavát.</w:t>
      </w:r>
    </w:p>
    <w:p w14:paraId="0C5B30A5" w14:textId="77777777" w:rsidR="008B7F4E" w:rsidRDefault="008B7F4E" w:rsidP="007B336E">
      <w:pPr>
        <w:jc w:val="center"/>
      </w:pPr>
      <w:r>
        <w:rPr>
          <w:noProof/>
        </w:rPr>
        <w:drawing>
          <wp:inline distT="0" distB="0" distL="0" distR="0" wp14:anchorId="19B8AE0C" wp14:editId="5CF9CBCA">
            <wp:extent cx="5760720" cy="4408170"/>
            <wp:effectExtent l="0" t="0" r="0" b="0"/>
            <wp:docPr id="48" name="Kép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0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3AEAF" w14:textId="0249CEE4" w:rsidR="008B7F4E" w:rsidRDefault="00A70465" w:rsidP="00975472">
      <w:r>
        <w:t xml:space="preserve">A következő képernyőn nyomja meg a megjelölt gombot. Utána kattintson a </w:t>
      </w:r>
      <w:proofErr w:type="spellStart"/>
      <w:r>
        <w:t>FlashBack</w:t>
      </w:r>
      <w:proofErr w:type="spellEnd"/>
      <w:r>
        <w:t xml:space="preserve"> fekete ablakába,</w:t>
      </w:r>
      <w:r w:rsidR="004C2E38">
        <w:t xml:space="preserve"> és </w:t>
      </w:r>
      <w:r>
        <w:t>CTRL+V billentyűkombinációval illessze be a kapott kódot. (Ezt csak az első alkalommal kell megtenni, a további feltöltéseknél már nem.)</w:t>
      </w:r>
    </w:p>
    <w:p w14:paraId="406481DD" w14:textId="77777777" w:rsidR="00A70465" w:rsidRDefault="00A70465" w:rsidP="007B336E">
      <w:pPr>
        <w:jc w:val="center"/>
      </w:pPr>
      <w:r>
        <w:rPr>
          <w:noProof/>
        </w:rPr>
        <w:lastRenderedPageBreak/>
        <w:drawing>
          <wp:inline distT="0" distB="0" distL="0" distR="0" wp14:anchorId="11E718DD" wp14:editId="69B19FCA">
            <wp:extent cx="5760720" cy="3912235"/>
            <wp:effectExtent l="0" t="0" r="0" b="0"/>
            <wp:docPr id="49" name="Kép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1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6C457" w14:textId="77777777" w:rsidR="00A70465" w:rsidRDefault="00A70465" w:rsidP="00975472">
      <w:r>
        <w:t xml:space="preserve">Nyomja meg az </w:t>
      </w:r>
      <w:proofErr w:type="spellStart"/>
      <w:r>
        <w:t>Upload</w:t>
      </w:r>
      <w:proofErr w:type="spellEnd"/>
      <w:r>
        <w:t xml:space="preserve"> gombot.</w:t>
      </w:r>
    </w:p>
    <w:p w14:paraId="4C371B44" w14:textId="77777777" w:rsidR="00A70465" w:rsidRDefault="00A70465" w:rsidP="007B336E">
      <w:pPr>
        <w:jc w:val="center"/>
      </w:pPr>
      <w:r>
        <w:rPr>
          <w:noProof/>
        </w:rPr>
        <w:drawing>
          <wp:inline distT="0" distB="0" distL="0" distR="0" wp14:anchorId="5E4BE97D" wp14:editId="214949D6">
            <wp:extent cx="4400550" cy="3771900"/>
            <wp:effectExtent l="0" t="0" r="0" b="0"/>
            <wp:docPr id="50" name="Kép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DDBA3" w14:textId="77777777" w:rsidR="00A70465" w:rsidRDefault="00A70465" w:rsidP="00975472">
      <w:r>
        <w:t>Nyomja meg az OK gombot, miután megadta a beállításokat. (Ezek ugyanazok, melyekről már olvashatott egy korábbi fejezetben.) Használja mindig az elérhető legjobb felbontást:</w:t>
      </w:r>
    </w:p>
    <w:p w14:paraId="097FF78D" w14:textId="77777777" w:rsidR="00A70465" w:rsidRDefault="00A70465" w:rsidP="007B336E">
      <w:pPr>
        <w:jc w:val="center"/>
      </w:pPr>
      <w:r>
        <w:rPr>
          <w:noProof/>
        </w:rPr>
        <w:lastRenderedPageBreak/>
        <w:drawing>
          <wp:inline distT="0" distB="0" distL="0" distR="0" wp14:anchorId="13A26006" wp14:editId="574A9261">
            <wp:extent cx="3705225" cy="3467100"/>
            <wp:effectExtent l="0" t="0" r="9525" b="0"/>
            <wp:docPr id="51" name="Kép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88F1A" w14:textId="77777777" w:rsidR="00A70465" w:rsidRDefault="00A70465" w:rsidP="00975472">
      <w:r>
        <w:t>Végül a program megjeleníti a címet, melyen a kész videó megtekinthető:</w:t>
      </w:r>
    </w:p>
    <w:p w14:paraId="33A698BC" w14:textId="77777777" w:rsidR="00A70465" w:rsidRDefault="00A70465" w:rsidP="007B336E">
      <w:pPr>
        <w:jc w:val="center"/>
      </w:pPr>
      <w:r>
        <w:rPr>
          <w:noProof/>
        </w:rPr>
        <w:drawing>
          <wp:inline distT="0" distB="0" distL="0" distR="0" wp14:anchorId="62DE8906" wp14:editId="0E3B99B4">
            <wp:extent cx="3524250" cy="1943100"/>
            <wp:effectExtent l="0" t="0" r="0" b="0"/>
            <wp:docPr id="52" name="Kép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E384B" w14:textId="77777777" w:rsidR="008430B5" w:rsidRDefault="008430B5" w:rsidP="00975472">
      <w:r>
        <w:t xml:space="preserve">Ezt követően a program bezárható. Ha elmenti a fájlt, akkor később újra meg tudja nyitni ezzel a programmal. A </w:t>
      </w:r>
      <w:proofErr w:type="spellStart"/>
      <w:r>
        <w:t>Youtube-ra</w:t>
      </w:r>
      <w:proofErr w:type="spellEnd"/>
      <w:r>
        <w:t xml:space="preserve"> feltöltött változatot ez nem érinti.</w:t>
      </w:r>
    </w:p>
    <w:p w14:paraId="0302607A" w14:textId="77777777" w:rsidR="00A70465" w:rsidRDefault="00A70465" w:rsidP="00975472">
      <w:r>
        <w:t>A legközelebbi feltöltésnél ilyen ablak jelenik meg, melynek segítségével eldönthető, hogy ugyanarra a csatornára akar e feltölteni, mint korábban, vagy egy másikra:</w:t>
      </w:r>
    </w:p>
    <w:p w14:paraId="0D3BE9E3" w14:textId="77777777" w:rsidR="008430B5" w:rsidRDefault="00A70465" w:rsidP="007B336E">
      <w:pPr>
        <w:jc w:val="center"/>
      </w:pPr>
      <w:r>
        <w:rPr>
          <w:noProof/>
        </w:rPr>
        <w:lastRenderedPageBreak/>
        <w:drawing>
          <wp:inline distT="0" distB="0" distL="0" distR="0" wp14:anchorId="1F843ECC" wp14:editId="2F69D8A0">
            <wp:extent cx="4400550" cy="3771900"/>
            <wp:effectExtent l="0" t="0" r="0" b="0"/>
            <wp:docPr id="54" name="Kép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85A78" w14:textId="77777777" w:rsidR="00A70465" w:rsidRDefault="00A70465" w:rsidP="00975472">
      <w:r>
        <w:t xml:space="preserve">Vigyázat! Az így feltöltött videókhoz lehet megjegyzéseket írni! Ha ezt le szeretné tiltani, akkor lépjen be böngészőben a </w:t>
      </w:r>
      <w:proofErr w:type="spellStart"/>
      <w:r>
        <w:t>Youtibe</w:t>
      </w:r>
      <w:proofErr w:type="spellEnd"/>
      <w:r>
        <w:t xml:space="preserve"> csatornába</w:t>
      </w:r>
      <w:r w:rsidR="008430B5">
        <w:t>, és vigye a videó fölé az egeret</w:t>
      </w:r>
      <w:r>
        <w:t>:</w:t>
      </w:r>
    </w:p>
    <w:p w14:paraId="6003967B" w14:textId="77777777" w:rsidR="00A70465" w:rsidRDefault="008430B5" w:rsidP="007B336E">
      <w:pPr>
        <w:jc w:val="center"/>
      </w:pPr>
      <w:r>
        <w:rPr>
          <w:noProof/>
        </w:rPr>
        <w:drawing>
          <wp:inline distT="0" distB="0" distL="0" distR="0" wp14:anchorId="0AA834AA" wp14:editId="71F91C9F">
            <wp:extent cx="5760720" cy="4475480"/>
            <wp:effectExtent l="0" t="0" r="0" b="1270"/>
            <wp:docPr id="55" name="Kép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7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0E8FE" w14:textId="65DA7A27" w:rsidR="008430B5" w:rsidRDefault="008430B5" w:rsidP="007B336E">
      <w:pPr>
        <w:jc w:val="center"/>
      </w:pPr>
      <w:r>
        <w:rPr>
          <w:noProof/>
        </w:rPr>
        <w:lastRenderedPageBreak/>
        <w:drawing>
          <wp:inline distT="0" distB="0" distL="0" distR="0" wp14:anchorId="7CCBE8CF" wp14:editId="35AF4084">
            <wp:extent cx="5760720" cy="4081145"/>
            <wp:effectExtent l="0" t="0" r="0" b="0"/>
            <wp:docPr id="56" name="Kép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8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D158B" w14:textId="697113C3" w:rsidR="00FF3B3A" w:rsidRDefault="00FF3B3A" w:rsidP="00FF3B3A">
      <w:r>
        <w:t>Arra is van természetesen lehetőség, hogy ne feltöltse, hanem elmentse a fájlt.</w:t>
      </w:r>
    </w:p>
    <w:p w14:paraId="0C15ECA0" w14:textId="77777777" w:rsidR="00FF3B3A" w:rsidRDefault="00FF3B3A" w:rsidP="00FF3B3A">
      <w:pPr>
        <w:jc w:val="center"/>
      </w:pPr>
      <w:r>
        <w:rPr>
          <w:noProof/>
        </w:rPr>
        <w:drawing>
          <wp:inline distT="0" distB="0" distL="0" distR="0" wp14:anchorId="52AF83A6" wp14:editId="325A593D">
            <wp:extent cx="5760720" cy="3114675"/>
            <wp:effectExtent l="0" t="0" r="0" b="9525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36B79" w14:textId="77777777" w:rsidR="00FF3B3A" w:rsidRDefault="00FF3B3A" w:rsidP="00FF3B3A">
      <w:r>
        <w:t>A programból tudja exportálni a videót. Válassza az mpeg4 formátumot.</w:t>
      </w:r>
    </w:p>
    <w:p w14:paraId="29DEE763" w14:textId="77777777" w:rsidR="00FF3B3A" w:rsidRDefault="00FF3B3A" w:rsidP="00FF3B3A">
      <w:pPr>
        <w:jc w:val="center"/>
      </w:pPr>
      <w:r>
        <w:rPr>
          <w:noProof/>
        </w:rPr>
        <w:lastRenderedPageBreak/>
        <w:drawing>
          <wp:inline distT="0" distB="0" distL="0" distR="0" wp14:anchorId="4F1E3C25" wp14:editId="55F6401D">
            <wp:extent cx="5760720" cy="4077335"/>
            <wp:effectExtent l="0" t="0" r="0" b="0"/>
            <wp:docPr id="92" name="Kép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F800D" w14:textId="77777777" w:rsidR="00FF3B3A" w:rsidRDefault="00FF3B3A" w:rsidP="00FF3B3A">
      <w:r>
        <w:t>A beállításokon nem kell változtatni:</w:t>
      </w:r>
    </w:p>
    <w:p w14:paraId="55C070AD" w14:textId="77777777" w:rsidR="00FF3B3A" w:rsidRDefault="00FF3B3A" w:rsidP="00FF3B3A">
      <w:pPr>
        <w:jc w:val="center"/>
      </w:pPr>
      <w:r>
        <w:rPr>
          <w:noProof/>
        </w:rPr>
        <w:lastRenderedPageBreak/>
        <w:drawing>
          <wp:inline distT="0" distB="0" distL="0" distR="0" wp14:anchorId="63068F38" wp14:editId="0DB14CC3">
            <wp:extent cx="3790950" cy="4705350"/>
            <wp:effectExtent l="0" t="0" r="0" b="0"/>
            <wp:docPr id="93" name="Kép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470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1BE7F" w14:textId="77777777" w:rsidR="00FF3B3A" w:rsidRDefault="00FF3B3A" w:rsidP="00FF3B3A"/>
    <w:p w14:paraId="3BB172ED" w14:textId="2711FBEA" w:rsidR="008430B5" w:rsidRDefault="00745889" w:rsidP="00745889">
      <w:pPr>
        <w:pStyle w:val="Cmsor2"/>
      </w:pPr>
      <w:bookmarkStart w:id="28" w:name="_Toc35190047"/>
      <w:r>
        <w:t xml:space="preserve">OBS (Open </w:t>
      </w:r>
      <w:proofErr w:type="spellStart"/>
      <w:r>
        <w:t>Broad</w:t>
      </w:r>
      <w:r w:rsidR="008B06BB">
        <w:t>c</w:t>
      </w:r>
      <w:r>
        <w:t>aster</w:t>
      </w:r>
      <w:proofErr w:type="spellEnd"/>
      <w:r>
        <w:t xml:space="preserve"> Software)</w:t>
      </w:r>
      <w:bookmarkEnd w:id="28"/>
    </w:p>
    <w:p w14:paraId="2192B19C" w14:textId="77777777" w:rsidR="00745889" w:rsidRDefault="00584651" w:rsidP="00745889">
      <w:r>
        <w:t>Ez egy bonyolultabb szoftver, mint az előző, de többet is tud.</w:t>
      </w:r>
    </w:p>
    <w:p w14:paraId="13B47A67" w14:textId="77777777" w:rsidR="00321B87" w:rsidRDefault="00321B87" w:rsidP="00321B87">
      <w:pPr>
        <w:pStyle w:val="Cmsor3"/>
      </w:pPr>
      <w:bookmarkStart w:id="29" w:name="_Toc35190048"/>
      <w:r>
        <w:t>Telepítés</w:t>
      </w:r>
      <w:bookmarkEnd w:id="29"/>
    </w:p>
    <w:p w14:paraId="0DC874E6" w14:textId="77777777" w:rsidR="00584651" w:rsidRDefault="00584651" w:rsidP="00745889">
      <w:r>
        <w:t xml:space="preserve">Telepítéshez menjen a </w:t>
      </w:r>
      <w:hyperlink r:id="rId78" w:history="1">
        <w:r>
          <w:rPr>
            <w:rStyle w:val="Hiperhivatkozs"/>
          </w:rPr>
          <w:t>https://obsproject.com/</w:t>
        </w:r>
      </w:hyperlink>
      <w:r>
        <w:t xml:space="preserve"> oldalra.</w:t>
      </w:r>
    </w:p>
    <w:p w14:paraId="5E3946DD" w14:textId="77777777" w:rsidR="00584651" w:rsidRDefault="00584651" w:rsidP="007B336E">
      <w:pPr>
        <w:jc w:val="center"/>
      </w:pPr>
      <w:r>
        <w:rPr>
          <w:noProof/>
        </w:rPr>
        <w:drawing>
          <wp:inline distT="0" distB="0" distL="0" distR="0" wp14:anchorId="40B77FC5" wp14:editId="00772E06">
            <wp:extent cx="5760720" cy="2022475"/>
            <wp:effectExtent l="0" t="0" r="0" b="0"/>
            <wp:docPr id="67" name="Kép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2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065AC" w14:textId="77777777" w:rsidR="00584651" w:rsidRDefault="00584651" w:rsidP="00745889">
      <w:r>
        <w:t xml:space="preserve">A telepítő a szokásos, a </w:t>
      </w:r>
      <w:proofErr w:type="spellStart"/>
      <w:r>
        <w:t>Next</w:t>
      </w:r>
      <w:proofErr w:type="spellEnd"/>
      <w:r>
        <w:t>&gt; gombot kell nyomogatni.</w:t>
      </w:r>
    </w:p>
    <w:p w14:paraId="4B296C13" w14:textId="54923AA6" w:rsidR="00584651" w:rsidRDefault="00584651" w:rsidP="00745889">
      <w:r>
        <w:t xml:space="preserve">A program első futtatásakor </w:t>
      </w:r>
      <w:r w:rsidR="008B06BB">
        <w:t>néhány</w:t>
      </w:r>
      <w:r>
        <w:t xml:space="preserve"> beállításra van szükség.</w:t>
      </w:r>
    </w:p>
    <w:p w14:paraId="0F23E0A8" w14:textId="77777777" w:rsidR="00584651" w:rsidRDefault="00584651" w:rsidP="007B336E">
      <w:pPr>
        <w:jc w:val="center"/>
      </w:pPr>
      <w:r>
        <w:rPr>
          <w:noProof/>
        </w:rPr>
        <w:lastRenderedPageBreak/>
        <w:drawing>
          <wp:inline distT="0" distB="0" distL="0" distR="0" wp14:anchorId="24131246" wp14:editId="1DD3E1D1">
            <wp:extent cx="4781550" cy="1343025"/>
            <wp:effectExtent l="0" t="0" r="0" b="9525"/>
            <wp:docPr id="68" name="Kép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E5902" w14:textId="2AE6321A" w:rsidR="00584651" w:rsidRDefault="008B06BB" w:rsidP="00745889">
      <w:r>
        <w:t>Válassza az Igen gombot</w:t>
      </w:r>
      <w:r w:rsidR="0074234B">
        <w:t>!</w:t>
      </w:r>
    </w:p>
    <w:p w14:paraId="1A59829D" w14:textId="63216013" w:rsidR="00584651" w:rsidRDefault="00584651" w:rsidP="00745889">
      <w:r>
        <w:t>Ez a program felvételt és élő adást is tud készíteni. Most az elején el kell dönteni, milyen üzemmódban szeretné inkább használni.</w:t>
      </w:r>
    </w:p>
    <w:p w14:paraId="726C24D2" w14:textId="77777777" w:rsidR="00584651" w:rsidRDefault="00584651" w:rsidP="007B336E">
      <w:pPr>
        <w:jc w:val="center"/>
      </w:pPr>
      <w:r>
        <w:rPr>
          <w:noProof/>
        </w:rPr>
        <w:drawing>
          <wp:inline distT="0" distB="0" distL="0" distR="0" wp14:anchorId="39CD6FA5" wp14:editId="1940E163">
            <wp:extent cx="4781550" cy="3733800"/>
            <wp:effectExtent l="0" t="0" r="0" b="0"/>
            <wp:docPr id="69" name="Kép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D6051" w14:textId="77777777" w:rsidR="00584651" w:rsidRDefault="00584651" w:rsidP="00745889">
      <w:r>
        <w:t>A következő ablakban nem kell módosítani semmit:</w:t>
      </w:r>
    </w:p>
    <w:p w14:paraId="0B44CA63" w14:textId="77777777" w:rsidR="00584651" w:rsidRDefault="00584651" w:rsidP="007B336E">
      <w:pPr>
        <w:jc w:val="center"/>
      </w:pPr>
      <w:r>
        <w:rPr>
          <w:noProof/>
        </w:rPr>
        <w:lastRenderedPageBreak/>
        <w:drawing>
          <wp:inline distT="0" distB="0" distL="0" distR="0" wp14:anchorId="47331053" wp14:editId="3BD59154">
            <wp:extent cx="4781550" cy="3733800"/>
            <wp:effectExtent l="0" t="0" r="0" b="0"/>
            <wp:docPr id="70" name="Kép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361A3" w14:textId="77777777" w:rsidR="00584651" w:rsidRDefault="00584651" w:rsidP="00745889">
      <w:r>
        <w:t xml:space="preserve">A következőben viszont szükség lesz a </w:t>
      </w:r>
      <w:proofErr w:type="spellStart"/>
      <w:r>
        <w:t>Youtube</w:t>
      </w:r>
      <w:proofErr w:type="spellEnd"/>
      <w:r>
        <w:t xml:space="preserve"> beállítására. Ehhez egy kicsit térjünk vissza a </w:t>
      </w:r>
      <w:proofErr w:type="spellStart"/>
      <w:r>
        <w:t>Youtube</w:t>
      </w:r>
      <w:proofErr w:type="spellEnd"/>
      <w:r>
        <w:t xml:space="preserve"> csatornához. Tegyen úgy, mintha </w:t>
      </w:r>
      <w:r w:rsidR="00F629FD">
        <w:t>elő közvetítést indítana, de fent a STREAM menüpontot válassza:</w:t>
      </w:r>
    </w:p>
    <w:p w14:paraId="27959FC7" w14:textId="77777777" w:rsidR="00F629FD" w:rsidRDefault="00F629FD" w:rsidP="007B336E">
      <w:pPr>
        <w:jc w:val="center"/>
      </w:pPr>
      <w:r>
        <w:rPr>
          <w:noProof/>
        </w:rPr>
        <w:drawing>
          <wp:inline distT="0" distB="0" distL="0" distR="0" wp14:anchorId="0888DA8C" wp14:editId="0534E283">
            <wp:extent cx="5760720" cy="4335145"/>
            <wp:effectExtent l="0" t="0" r="0" b="8255"/>
            <wp:docPr id="71" name="Kép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3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F6EE9" w14:textId="77777777" w:rsidR="00F629FD" w:rsidRDefault="00F629FD" w:rsidP="00745889">
      <w:r>
        <w:lastRenderedPageBreak/>
        <w:t xml:space="preserve">Pár másodperc múlva egy új ablak jelenik meg. </w:t>
      </w:r>
    </w:p>
    <w:p w14:paraId="7AEE9D68" w14:textId="77777777" w:rsidR="00F629FD" w:rsidRDefault="00F629FD" w:rsidP="007B336E">
      <w:pPr>
        <w:jc w:val="center"/>
      </w:pPr>
      <w:r>
        <w:rPr>
          <w:noProof/>
        </w:rPr>
        <w:drawing>
          <wp:inline distT="0" distB="0" distL="0" distR="0" wp14:anchorId="58E2712A" wp14:editId="021C2D3B">
            <wp:extent cx="3240000" cy="3283128"/>
            <wp:effectExtent l="0" t="0" r="0" b="0"/>
            <wp:docPr id="73" name="Kép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3283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9AAE6" w14:textId="77777777" w:rsidR="00F629FD" w:rsidRDefault="00F629FD" w:rsidP="00745889">
      <w:r>
        <w:t>Kattintson a fenti másolás gombra. Most térjen vissza az OBS program képernyőjéhez:</w:t>
      </w:r>
    </w:p>
    <w:p w14:paraId="06BE06CF" w14:textId="77777777" w:rsidR="00F629FD" w:rsidRDefault="00F629FD" w:rsidP="007B336E">
      <w:pPr>
        <w:jc w:val="center"/>
      </w:pPr>
      <w:r>
        <w:rPr>
          <w:noProof/>
        </w:rPr>
        <w:drawing>
          <wp:inline distT="0" distB="0" distL="0" distR="0" wp14:anchorId="0DFFE32A" wp14:editId="2CBA749D">
            <wp:extent cx="5048250" cy="3733800"/>
            <wp:effectExtent l="0" t="0" r="0" b="0"/>
            <wp:docPr id="74" name="Kép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4EBF7" w14:textId="4317F117" w:rsidR="00F629FD" w:rsidRDefault="00F629FD" w:rsidP="00745889">
      <w:r>
        <w:t xml:space="preserve">A </w:t>
      </w:r>
      <w:proofErr w:type="spellStart"/>
      <w:r>
        <w:t>stream</w:t>
      </w:r>
      <w:proofErr w:type="spellEnd"/>
      <w:r>
        <w:t xml:space="preserve"> kulcshoz CTRL+V-vel illessze be az imént a </w:t>
      </w:r>
      <w:proofErr w:type="spellStart"/>
      <w:r>
        <w:t>Youtube-ból</w:t>
      </w:r>
      <w:proofErr w:type="spellEnd"/>
      <w:r>
        <w:t xml:space="preserve"> másolt kódot. (Előtte ki kell választani a </w:t>
      </w:r>
      <w:proofErr w:type="spellStart"/>
      <w:r>
        <w:t>Youtube-ot</w:t>
      </w:r>
      <w:proofErr w:type="spellEnd"/>
      <w:r>
        <w:t xml:space="preserve"> szolgáltatónak). Ezt követően a konfigurálás befejeződik.</w:t>
      </w:r>
    </w:p>
    <w:p w14:paraId="62AD3ED1" w14:textId="77777777" w:rsidR="00F629FD" w:rsidRDefault="00F629FD" w:rsidP="007B336E">
      <w:pPr>
        <w:jc w:val="center"/>
      </w:pPr>
      <w:r>
        <w:rPr>
          <w:noProof/>
        </w:rPr>
        <w:lastRenderedPageBreak/>
        <w:drawing>
          <wp:inline distT="0" distB="0" distL="0" distR="0" wp14:anchorId="311B5B95" wp14:editId="52096D87">
            <wp:extent cx="5048250" cy="3733800"/>
            <wp:effectExtent l="0" t="0" r="0" b="0"/>
            <wp:docPr id="75" name="Kép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FBAD5" w14:textId="77777777" w:rsidR="00F629FD" w:rsidRDefault="00F629FD" w:rsidP="00745889">
      <w:r>
        <w:t>Állítsa be a programban a hangerőt:</w:t>
      </w:r>
    </w:p>
    <w:p w14:paraId="2CBF4E3A" w14:textId="77777777" w:rsidR="00F629FD" w:rsidRDefault="00F629FD" w:rsidP="007B336E">
      <w:pPr>
        <w:jc w:val="center"/>
      </w:pPr>
      <w:r>
        <w:rPr>
          <w:noProof/>
        </w:rPr>
        <w:drawing>
          <wp:inline distT="0" distB="0" distL="0" distR="0" wp14:anchorId="153E2FAA" wp14:editId="3B0BF1E3">
            <wp:extent cx="3800475" cy="1638300"/>
            <wp:effectExtent l="0" t="0" r="9525" b="0"/>
            <wp:docPr id="76" name="Kép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80047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8E089" w14:textId="7EC02E95" w:rsidR="00F629FD" w:rsidRDefault="00F629FD" w:rsidP="00745889">
      <w:r>
        <w:t xml:space="preserve">Az </w:t>
      </w:r>
      <w:r w:rsidR="0074234B">
        <w:t>A</w:t>
      </w:r>
      <w:r>
        <w:t xml:space="preserve">sztal </w:t>
      </w:r>
      <w:proofErr w:type="spellStart"/>
      <w:r>
        <w:t>audio</w:t>
      </w:r>
      <w:proofErr w:type="spellEnd"/>
      <w:r>
        <w:t xml:space="preserve"> hangerejét célszerű levenni nullára, ha nem akarja a gép hangját felvenni. Ezzel elkerülhető, hogy például az e-mailek érkezésekor hallható rendszerhang belekerüljön a felvételbe. A mikrofon hangerejének beállításához beszéljen normál hangerővel. Az a legjobb beállítás, ha a leghangosabb részeknél a kijelző a sárga tartományba kerül, de nem megy át a pirosba.</w:t>
      </w:r>
    </w:p>
    <w:p w14:paraId="353ABCF7" w14:textId="77777777" w:rsidR="00F629FD" w:rsidRDefault="007B21C0" w:rsidP="00745889">
      <w:r>
        <w:t>Vegyen fel műsorforrást:</w:t>
      </w:r>
    </w:p>
    <w:p w14:paraId="2970175D" w14:textId="77777777" w:rsidR="007B21C0" w:rsidRDefault="007B21C0" w:rsidP="007B336E">
      <w:pPr>
        <w:jc w:val="center"/>
      </w:pPr>
      <w:r>
        <w:rPr>
          <w:noProof/>
        </w:rPr>
        <w:drawing>
          <wp:inline distT="0" distB="0" distL="0" distR="0" wp14:anchorId="4680D753" wp14:editId="1891E523">
            <wp:extent cx="1885950" cy="1619250"/>
            <wp:effectExtent l="0" t="0" r="0" b="0"/>
            <wp:docPr id="77" name="Kép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D1723" w14:textId="77777777" w:rsidR="007B21C0" w:rsidRDefault="007B21C0" w:rsidP="00745889">
      <w:r>
        <w:lastRenderedPageBreak/>
        <w:t xml:space="preserve">A </w:t>
      </w:r>
      <w:r>
        <w:rPr>
          <w:b/>
          <w:bCs/>
        </w:rPr>
        <w:t>kijelző felvétel</w:t>
      </w:r>
      <w:r>
        <w:t xml:space="preserve"> fogja a gép képernyőjét rögzíteni, illetve sugározni. A beállítások:</w:t>
      </w:r>
    </w:p>
    <w:p w14:paraId="5EAD7713" w14:textId="77777777" w:rsidR="007B21C0" w:rsidRDefault="007B21C0" w:rsidP="007B336E">
      <w:pPr>
        <w:jc w:val="center"/>
      </w:pPr>
      <w:r>
        <w:rPr>
          <w:noProof/>
        </w:rPr>
        <w:drawing>
          <wp:inline distT="0" distB="0" distL="0" distR="0" wp14:anchorId="65841222" wp14:editId="42FC21DF">
            <wp:extent cx="3371850" cy="3295650"/>
            <wp:effectExtent l="0" t="0" r="0" b="0"/>
            <wp:docPr id="78" name="Kép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DFA2E" w14:textId="77777777" w:rsidR="007B21C0" w:rsidRDefault="007B21C0" w:rsidP="007B336E">
      <w:pPr>
        <w:jc w:val="center"/>
      </w:pPr>
      <w:r>
        <w:rPr>
          <w:noProof/>
        </w:rPr>
        <w:drawing>
          <wp:inline distT="0" distB="0" distL="0" distR="0" wp14:anchorId="1456E09E" wp14:editId="2FF14EC1">
            <wp:extent cx="5760720" cy="4883150"/>
            <wp:effectExtent l="0" t="0" r="0" b="0"/>
            <wp:docPr id="79" name="Kép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88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8E39" w14:textId="77777777" w:rsidR="007B21C0" w:rsidRDefault="007B21C0" w:rsidP="00745889">
      <w:r>
        <w:lastRenderedPageBreak/>
        <w:t xml:space="preserve">Gond van, nem jelenik meg a kép. Ez </w:t>
      </w:r>
      <w:r w:rsidR="004C2E38">
        <w:t xml:space="preserve">általában </w:t>
      </w:r>
      <w:r>
        <w:t>akkor fordul elő, ha NVIDIA videokártya van a laptopban. Ekkor a teendő:</w:t>
      </w:r>
    </w:p>
    <w:p w14:paraId="32E426E8" w14:textId="77777777" w:rsidR="007B21C0" w:rsidRDefault="007B21C0" w:rsidP="007B21C0">
      <w:pPr>
        <w:pStyle w:val="Listaszerbekezds"/>
        <w:numPr>
          <w:ilvl w:val="0"/>
          <w:numId w:val="1"/>
        </w:numPr>
      </w:pPr>
      <w:r>
        <w:t>Zárja be a programot.</w:t>
      </w:r>
    </w:p>
    <w:p w14:paraId="75B5520B" w14:textId="77777777" w:rsidR="002D2475" w:rsidRDefault="002D2475" w:rsidP="007B21C0">
      <w:pPr>
        <w:pStyle w:val="Listaszerbekezds"/>
        <w:numPr>
          <w:ilvl w:val="0"/>
          <w:numId w:val="1"/>
        </w:numPr>
      </w:pPr>
      <w:r>
        <w:t>Indítsa el a Windows Gépházat</w:t>
      </w:r>
    </w:p>
    <w:p w14:paraId="48195FF0" w14:textId="16102E23" w:rsidR="002D2475" w:rsidRDefault="002D2475" w:rsidP="007B21C0">
      <w:pPr>
        <w:pStyle w:val="Listaszerbekezds"/>
        <w:numPr>
          <w:ilvl w:val="0"/>
          <w:numId w:val="1"/>
        </w:numPr>
      </w:pPr>
      <w:r>
        <w:t xml:space="preserve">A keresőbe gépelje be: </w:t>
      </w:r>
      <w:proofErr w:type="spellStart"/>
      <w:r>
        <w:t>gra</w:t>
      </w:r>
      <w:proofErr w:type="spellEnd"/>
      <w:r>
        <w:t>, majd válassza ki a grafikai beállításokat</w:t>
      </w:r>
      <w:r>
        <w:br/>
      </w:r>
      <w:r>
        <w:rPr>
          <w:noProof/>
        </w:rPr>
        <w:drawing>
          <wp:inline distT="0" distB="0" distL="0" distR="0" wp14:anchorId="76DCA59C" wp14:editId="33297F4F">
            <wp:extent cx="3231874" cy="2628756"/>
            <wp:effectExtent l="0" t="0" r="6985" b="635"/>
            <wp:docPr id="82" name="Kép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1"/>
                    <a:srcRect l="12547" r="28131"/>
                    <a:stretch/>
                  </pic:blipFill>
                  <pic:spPr bwMode="auto">
                    <a:xfrm>
                      <a:off x="0" y="0"/>
                      <a:ext cx="3232051" cy="2628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82626A" w14:textId="77777777" w:rsidR="002D2475" w:rsidRDefault="002D2475" w:rsidP="007B21C0">
      <w:pPr>
        <w:pStyle w:val="Listaszerbekezds"/>
        <w:numPr>
          <w:ilvl w:val="0"/>
          <w:numId w:val="1"/>
        </w:numPr>
      </w:pPr>
      <w:r>
        <w:t>Válassza a klasszikus alkalmazást, majd a tallózás gombot, végül keresse meg a programot:</w:t>
      </w:r>
      <w:r>
        <w:br/>
      </w:r>
      <w:r>
        <w:rPr>
          <w:noProof/>
        </w:rPr>
        <w:drawing>
          <wp:inline distT="0" distB="0" distL="0" distR="0" wp14:anchorId="7FD794EF" wp14:editId="354B3EBA">
            <wp:extent cx="5760720" cy="3170555"/>
            <wp:effectExtent l="0" t="0" r="0" b="0"/>
            <wp:docPr id="83" name="Kép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7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64962" w14:textId="77777777" w:rsidR="002D2475" w:rsidRDefault="002D2475" w:rsidP="007B21C0">
      <w:pPr>
        <w:pStyle w:val="Listaszerbekezds"/>
        <w:numPr>
          <w:ilvl w:val="0"/>
          <w:numId w:val="1"/>
        </w:numPr>
      </w:pPr>
      <w:r>
        <w:lastRenderedPageBreak/>
        <w:t>Változtassa meg a beállításokat:</w:t>
      </w:r>
      <w:r>
        <w:br/>
      </w:r>
      <w:r>
        <w:rPr>
          <w:noProof/>
        </w:rPr>
        <w:drawing>
          <wp:inline distT="0" distB="0" distL="0" distR="0" wp14:anchorId="3C807987" wp14:editId="1EAE65D3">
            <wp:extent cx="5760720" cy="2078990"/>
            <wp:effectExtent l="0" t="0" r="0" b="0"/>
            <wp:docPr id="84" name="Kép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7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A1C61" w14:textId="77777777" w:rsidR="00321B87" w:rsidRDefault="00321B87" w:rsidP="00321B87">
      <w:pPr>
        <w:pStyle w:val="Listaszerbekezds"/>
        <w:numPr>
          <w:ilvl w:val="0"/>
          <w:numId w:val="1"/>
        </w:numPr>
      </w:pPr>
      <w:r>
        <w:rPr>
          <w:noProof/>
        </w:rPr>
        <w:t>Zárja be a gépházat</w:t>
      </w:r>
    </w:p>
    <w:p w14:paraId="095F7EBF" w14:textId="77777777" w:rsidR="00321B87" w:rsidRDefault="00321B87" w:rsidP="00321B87">
      <w:pPr>
        <w:pStyle w:val="Listaszerbekezds"/>
        <w:numPr>
          <w:ilvl w:val="0"/>
          <w:numId w:val="1"/>
        </w:numPr>
      </w:pPr>
      <w:r>
        <w:rPr>
          <w:noProof/>
        </w:rPr>
        <w:t>Indítsa újra az OBS programot</w:t>
      </w:r>
    </w:p>
    <w:p w14:paraId="2F8E2022" w14:textId="1C27D2F7" w:rsidR="007B21C0" w:rsidRDefault="0085462A" w:rsidP="007B21C0">
      <w:r>
        <w:t>Ha még mindig nem jelenik meg az asztal képe</w:t>
      </w:r>
      <w:r w:rsidR="00321B87">
        <w:t xml:space="preserve">, akkor próbálkozzon az energiatakarékos beállítással, az én gépemen az működik, </w:t>
      </w:r>
      <w:r w:rsidR="0074234B">
        <w:t>ellentmondva</w:t>
      </w:r>
      <w:r w:rsidR="00321B87">
        <w:t xml:space="preserve"> az interneten található tanácsok</w:t>
      </w:r>
      <w:r w:rsidR="0074234B">
        <w:t>nak</w:t>
      </w:r>
      <w:r w:rsidR="00321B87">
        <w:t>.</w:t>
      </w:r>
    </w:p>
    <w:p w14:paraId="7A737B69" w14:textId="78F61D16" w:rsidR="00321B87" w:rsidRDefault="00321B87" w:rsidP="007B21C0">
      <w:r>
        <w:t>Ha szeretné</w:t>
      </w:r>
      <w:r w:rsidR="0074234B">
        <w:t>, hogy ön is látszódjon a felvételen</w:t>
      </w:r>
      <w:r>
        <w:t xml:space="preserve">, akkor vegye fel a </w:t>
      </w:r>
      <w:proofErr w:type="spellStart"/>
      <w:r w:rsidRPr="00321B87">
        <w:rPr>
          <w:b/>
          <w:bCs/>
        </w:rPr>
        <w:t>videorögzítő</w:t>
      </w:r>
      <w:proofErr w:type="spellEnd"/>
      <w:r w:rsidRPr="00321B87">
        <w:rPr>
          <w:b/>
          <w:bCs/>
        </w:rPr>
        <w:t xml:space="preserve"> eszközt</w:t>
      </w:r>
      <w:r>
        <w:t xml:space="preserve"> is. </w:t>
      </w:r>
    </w:p>
    <w:p w14:paraId="3B525ACA" w14:textId="77777777" w:rsidR="00321B87" w:rsidRDefault="00321B87" w:rsidP="007B336E">
      <w:pPr>
        <w:jc w:val="center"/>
      </w:pPr>
      <w:r>
        <w:rPr>
          <w:noProof/>
        </w:rPr>
        <w:drawing>
          <wp:inline distT="0" distB="0" distL="0" distR="0" wp14:anchorId="658BDC0E" wp14:editId="491EEC40">
            <wp:extent cx="3371850" cy="3295650"/>
            <wp:effectExtent l="0" t="0" r="0" b="0"/>
            <wp:docPr id="85" name="Kép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1C3BC" w14:textId="77777777" w:rsidR="00321B87" w:rsidRDefault="00321B87" w:rsidP="007B336E">
      <w:pPr>
        <w:jc w:val="center"/>
      </w:pPr>
      <w:r>
        <w:rPr>
          <w:noProof/>
        </w:rPr>
        <w:lastRenderedPageBreak/>
        <w:drawing>
          <wp:inline distT="0" distB="0" distL="0" distR="0" wp14:anchorId="248FA8B2" wp14:editId="7A3CB9FB">
            <wp:extent cx="5760720" cy="4883150"/>
            <wp:effectExtent l="0" t="0" r="0" b="0"/>
            <wp:docPr id="86" name="Kép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88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EE0A8" w14:textId="77777777" w:rsidR="00321B87" w:rsidRDefault="00321B87" w:rsidP="007B21C0">
      <w:r>
        <w:t>Az előnézeti képernyőn egérrel áthelyezheti, illetve átméretezheti a kamera képét.</w:t>
      </w:r>
    </w:p>
    <w:p w14:paraId="0CAD7350" w14:textId="77777777" w:rsidR="00321B87" w:rsidRDefault="00321B87" w:rsidP="007B336E">
      <w:pPr>
        <w:jc w:val="center"/>
      </w:pPr>
      <w:r>
        <w:rPr>
          <w:noProof/>
        </w:rPr>
        <w:lastRenderedPageBreak/>
        <w:drawing>
          <wp:inline distT="0" distB="0" distL="0" distR="0" wp14:anchorId="46A1BAC0" wp14:editId="3C4A351B">
            <wp:extent cx="5760720" cy="4060825"/>
            <wp:effectExtent l="0" t="0" r="0" b="0"/>
            <wp:docPr id="87" name="Kép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6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D7536" w14:textId="65FB8F08" w:rsidR="00321B87" w:rsidRDefault="00321B87" w:rsidP="007B21C0">
      <w:r>
        <w:t xml:space="preserve">A beállításokat a program megjegyzi, a legközelebbi indításkor így jelenik meg. Egy dolgot változtasson meg a jobb képminőség érdekében. Nyomja meg a jobb alsó részen a </w:t>
      </w:r>
      <w:r w:rsidR="0074234B">
        <w:t>B</w:t>
      </w:r>
      <w:r>
        <w:t xml:space="preserve">eállítás gombot. Menjen a </w:t>
      </w:r>
      <w:r w:rsidR="0074234B">
        <w:t>V</w:t>
      </w:r>
      <w:r>
        <w:t>ide</w:t>
      </w:r>
      <w:r w:rsidR="0074234B">
        <w:t xml:space="preserve">ó </w:t>
      </w:r>
      <w:r>
        <w:t>beállításra, és a kimeneti felbontást állítsa maximumra.</w:t>
      </w:r>
    </w:p>
    <w:p w14:paraId="6BF69ED0" w14:textId="77777777" w:rsidR="00321B87" w:rsidRDefault="00321B87" w:rsidP="007B336E">
      <w:pPr>
        <w:jc w:val="center"/>
      </w:pPr>
      <w:r>
        <w:rPr>
          <w:noProof/>
        </w:rPr>
        <w:drawing>
          <wp:inline distT="0" distB="0" distL="0" distR="0" wp14:anchorId="1A0201CB" wp14:editId="04620A11">
            <wp:extent cx="5760720" cy="1703705"/>
            <wp:effectExtent l="0" t="0" r="0" b="0"/>
            <wp:docPr id="88" name="Kép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0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777B0" w14:textId="77777777" w:rsidR="002C3E3E" w:rsidRDefault="002C3E3E" w:rsidP="007B21C0">
      <w:r>
        <w:t>Itt a beállításokban nézze meg a gyorsbillentyűk opciót is. Célszerű billentyű</w:t>
      </w:r>
      <w:r w:rsidR="00D473AB">
        <w:t>kombinációt beállítani a felvétel indítására és leállítására. Kattintson bele a megfelelő mezőbe, és nyomja le a kívánt billentyűkombinációt.</w:t>
      </w:r>
    </w:p>
    <w:p w14:paraId="3DF78AF5" w14:textId="77777777" w:rsidR="002C3E3E" w:rsidRDefault="00D473AB" w:rsidP="007B336E">
      <w:pPr>
        <w:jc w:val="center"/>
      </w:pPr>
      <w:r>
        <w:rPr>
          <w:noProof/>
        </w:rPr>
        <w:lastRenderedPageBreak/>
        <w:drawing>
          <wp:inline distT="0" distB="0" distL="0" distR="0" wp14:anchorId="490865B6" wp14:editId="5D226003">
            <wp:extent cx="5760720" cy="1965960"/>
            <wp:effectExtent l="0" t="0" r="0" b="0"/>
            <wp:docPr id="90" name="Kép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6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AA1C2" w14:textId="77777777" w:rsidR="00321B87" w:rsidRDefault="00321B87" w:rsidP="00321B87">
      <w:pPr>
        <w:pStyle w:val="Cmsor3"/>
      </w:pPr>
      <w:bookmarkStart w:id="30" w:name="_Toc35190049"/>
      <w:r>
        <w:t>Felvétel készítése</w:t>
      </w:r>
      <w:bookmarkEnd w:id="30"/>
    </w:p>
    <w:p w14:paraId="333C77A1" w14:textId="77777777" w:rsidR="00321B87" w:rsidRDefault="00321B87" w:rsidP="00321B87">
      <w:r>
        <w:t>Nyomja meg a jobb alsó részen látható Felvétel indítása gombot.</w:t>
      </w:r>
      <w:r w:rsidR="00923AC4">
        <w:t xml:space="preserve"> Ha végzett, nyomja meg a felvétel leállítása gombot. </w:t>
      </w:r>
      <w:r w:rsidR="002C3E3E">
        <w:t>Maga a felvétel alapértelmezésben a Windows Videók mappájába kerül.</w:t>
      </w:r>
    </w:p>
    <w:p w14:paraId="0CEBCA77" w14:textId="1A03B7E9" w:rsidR="00D473AB" w:rsidRDefault="00D473AB" w:rsidP="00321B87">
      <w:r>
        <w:t xml:space="preserve">Ennek a módszernek a hátránya, hogy a felvétel elején, illetve végén </w:t>
      </w:r>
      <w:r w:rsidR="0074234B">
        <w:t>látható maga a felvételt készítő program is</w:t>
      </w:r>
      <w:r>
        <w:t>. Ha billentyűkombinációval indítja és állítja le a felvételt, akkor a program lehet takarásban, a felvételen nem látszik.</w:t>
      </w:r>
    </w:p>
    <w:p w14:paraId="4CC2F426" w14:textId="77777777" w:rsidR="00D473AB" w:rsidRDefault="00D473AB" w:rsidP="00D473AB">
      <w:pPr>
        <w:pStyle w:val="Cmsor3"/>
      </w:pPr>
      <w:bookmarkStart w:id="31" w:name="_Toc35190050"/>
      <w:proofErr w:type="spellStart"/>
      <w:r>
        <w:t>Stream</w:t>
      </w:r>
      <w:proofErr w:type="spellEnd"/>
      <w:r>
        <w:t xml:space="preserve"> indítása</w:t>
      </w:r>
      <w:bookmarkEnd w:id="31"/>
    </w:p>
    <w:p w14:paraId="6E1D2321" w14:textId="77777777" w:rsidR="00D473AB" w:rsidRDefault="00D473AB" w:rsidP="00321B87">
      <w:r>
        <w:t xml:space="preserve">Indítson a </w:t>
      </w:r>
      <w:proofErr w:type="spellStart"/>
      <w:r>
        <w:t>Youtube-on</w:t>
      </w:r>
      <w:proofErr w:type="spellEnd"/>
      <w:r>
        <w:t xml:space="preserve"> egy </w:t>
      </w:r>
      <w:proofErr w:type="spellStart"/>
      <w:r>
        <w:t>streamet</w:t>
      </w:r>
      <w:proofErr w:type="spellEnd"/>
      <w:r>
        <w:t xml:space="preserve"> úgy, ahogyan azt a program beállításánál tette. Ezt fogja látni:</w:t>
      </w:r>
    </w:p>
    <w:p w14:paraId="6ED99435" w14:textId="77777777" w:rsidR="00D473AB" w:rsidRDefault="00D473AB" w:rsidP="007B336E">
      <w:pPr>
        <w:jc w:val="center"/>
      </w:pPr>
      <w:r>
        <w:rPr>
          <w:noProof/>
        </w:rPr>
        <w:drawing>
          <wp:inline distT="0" distB="0" distL="0" distR="0" wp14:anchorId="1ED0628C" wp14:editId="3B61517A">
            <wp:extent cx="5760720" cy="3133090"/>
            <wp:effectExtent l="0" t="0" r="0" b="0"/>
            <wp:docPr id="91" name="Kép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7B2C3" w14:textId="77777777" w:rsidR="004C7658" w:rsidRDefault="004C7658" w:rsidP="00321B87">
      <w:r>
        <w:t>Ezt célszerű egy másik számítógépen elindítani, mert ezt a képernyőt célszerű lenne látni, miközben a laptopon látható a kivetítendő kép.</w:t>
      </w:r>
    </w:p>
    <w:p w14:paraId="31C62166" w14:textId="749E4DA6" w:rsidR="00D473AB" w:rsidRDefault="00D473AB" w:rsidP="00321B87">
      <w:r>
        <w:t xml:space="preserve">Nyomja meg a programban a </w:t>
      </w:r>
      <w:proofErr w:type="spellStart"/>
      <w:r>
        <w:t>stream</w:t>
      </w:r>
      <w:proofErr w:type="spellEnd"/>
      <w:r>
        <w:t xml:space="preserve"> indítása gombot.</w:t>
      </w:r>
      <w:r w:rsidR="004C7658">
        <w:t xml:space="preserve"> Ha sikeres a művelet, akkor itt megjelenik a bal felső sarokban a közvetítés. Nyomja meg az ÉLŐ ADÁS gombot. Amikor a közvetítésnek vége, ott állítsa le a közvetítést, és csak ezt követően állítsa le a </w:t>
      </w:r>
      <w:proofErr w:type="spellStart"/>
      <w:r w:rsidR="004C7658">
        <w:t>streamet</w:t>
      </w:r>
      <w:proofErr w:type="spellEnd"/>
      <w:r w:rsidR="004C7658">
        <w:t xml:space="preserve"> a programban.</w:t>
      </w:r>
    </w:p>
    <w:p w14:paraId="7815E185" w14:textId="5967CE3D" w:rsidR="00D72E61" w:rsidRDefault="00A55578" w:rsidP="00321B87">
      <w:r>
        <w:t xml:space="preserve">Sajnos ebből még nem látszik, </w:t>
      </w:r>
      <w:r w:rsidR="00106402">
        <w:t xml:space="preserve">hogy milyen URL-en lehet a felvételt látni. Ehhez egy másik böngészőablakban be kell lépni a </w:t>
      </w:r>
      <w:proofErr w:type="spellStart"/>
      <w:r w:rsidR="00106402">
        <w:t>Youtube-ra</w:t>
      </w:r>
      <w:proofErr w:type="spellEnd"/>
      <w:r w:rsidR="00106402">
        <w:t xml:space="preserve">. Lépjen át a </w:t>
      </w:r>
      <w:proofErr w:type="spellStart"/>
      <w:r w:rsidR="00106402">
        <w:t>Youtube</w:t>
      </w:r>
      <w:proofErr w:type="spellEnd"/>
      <w:r w:rsidR="00106402">
        <w:t xml:space="preserve"> </w:t>
      </w:r>
      <w:proofErr w:type="spellStart"/>
      <w:r w:rsidR="00106402">
        <w:t>Studióra</w:t>
      </w:r>
      <w:proofErr w:type="spellEnd"/>
      <w:r w:rsidR="00106402">
        <w:t>:</w:t>
      </w:r>
    </w:p>
    <w:p w14:paraId="7E5FE095" w14:textId="335FF0C3" w:rsidR="00106402" w:rsidRDefault="00106402" w:rsidP="00321B87">
      <w:r>
        <w:rPr>
          <w:noProof/>
        </w:rPr>
        <w:lastRenderedPageBreak/>
        <w:drawing>
          <wp:inline distT="0" distB="0" distL="0" distR="0" wp14:anchorId="03266265" wp14:editId="35665F39">
            <wp:extent cx="5760720" cy="702310"/>
            <wp:effectExtent l="0" t="0" r="0" b="2540"/>
            <wp:docPr id="43" name="Kép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0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447A1" w14:textId="4E8F17BD" w:rsidR="00106402" w:rsidRDefault="00106402" w:rsidP="00321B87">
      <w:r>
        <w:t>Menjen a Videókra, ott az Élő adásokra. Vigye az egeret a hamarosan indítandó közvetítés fölé. Válassza a részleteket.</w:t>
      </w:r>
    </w:p>
    <w:p w14:paraId="51C2CA64" w14:textId="628E9E33" w:rsidR="00106402" w:rsidRDefault="00106402" w:rsidP="00321B87">
      <w:r>
        <w:rPr>
          <w:noProof/>
        </w:rPr>
        <w:drawing>
          <wp:inline distT="0" distB="0" distL="0" distR="0" wp14:anchorId="07F41F7B" wp14:editId="6D0E9B25">
            <wp:extent cx="5760720" cy="3408680"/>
            <wp:effectExtent l="0" t="0" r="0" b="1270"/>
            <wp:docPr id="81" name="Kép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0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803FD" w14:textId="11A967C8" w:rsidR="00106402" w:rsidRDefault="00106402" w:rsidP="00321B87">
      <w:r>
        <w:t>Itt látja az URLT, amit a közvetítés megtekintéséhez meg kell adnia a diákoknak:</w:t>
      </w:r>
    </w:p>
    <w:p w14:paraId="2AFF0E11" w14:textId="197B2AC1" w:rsidR="00106402" w:rsidRDefault="00106402" w:rsidP="00321B87">
      <w:r>
        <w:rPr>
          <w:noProof/>
        </w:rPr>
        <w:drawing>
          <wp:inline distT="0" distB="0" distL="0" distR="0" wp14:anchorId="2523FC0A" wp14:editId="394756EC">
            <wp:extent cx="5760720" cy="2435225"/>
            <wp:effectExtent l="0" t="0" r="0" b="3175"/>
            <wp:docPr id="89" name="Kép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06402">
      <w:footerReference w:type="default" r:id="rId10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968078" w14:textId="77777777" w:rsidR="001B4758" w:rsidRDefault="001B4758" w:rsidP="00AB0A37">
      <w:pPr>
        <w:spacing w:after="0" w:line="240" w:lineRule="auto"/>
      </w:pPr>
      <w:r>
        <w:separator/>
      </w:r>
    </w:p>
  </w:endnote>
  <w:endnote w:type="continuationSeparator" w:id="0">
    <w:p w14:paraId="72409006" w14:textId="77777777" w:rsidR="001B4758" w:rsidRDefault="001B4758" w:rsidP="00AB0A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5257851"/>
      <w:docPartObj>
        <w:docPartGallery w:val="Page Numbers (Bottom of Page)"/>
        <w:docPartUnique/>
      </w:docPartObj>
    </w:sdtPr>
    <w:sdtEndPr/>
    <w:sdtContent>
      <w:p w14:paraId="18FC0B97" w14:textId="77777777" w:rsidR="00AB0A37" w:rsidRDefault="00AB0A37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85568EA" w14:textId="77777777" w:rsidR="00AB0A37" w:rsidRDefault="00AB0A37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ADB3E6" w14:textId="77777777" w:rsidR="001B4758" w:rsidRDefault="001B4758" w:rsidP="00AB0A37">
      <w:pPr>
        <w:spacing w:after="0" w:line="240" w:lineRule="auto"/>
      </w:pPr>
      <w:r>
        <w:separator/>
      </w:r>
    </w:p>
  </w:footnote>
  <w:footnote w:type="continuationSeparator" w:id="0">
    <w:p w14:paraId="4BAC6BE7" w14:textId="77777777" w:rsidR="001B4758" w:rsidRDefault="001B4758" w:rsidP="00AB0A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35642E"/>
    <w:multiLevelType w:val="hybridMultilevel"/>
    <w:tmpl w:val="0F4AC52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4A5166"/>
    <w:multiLevelType w:val="hybridMultilevel"/>
    <w:tmpl w:val="EC5AF4B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NjQ3tzQ1MjI1t7RQ0lEKTi0uzszPAykwrQUA5BwN2iwAAAA="/>
  </w:docVars>
  <w:rsids>
    <w:rsidRoot w:val="00255D16"/>
    <w:rsid w:val="00015F10"/>
    <w:rsid w:val="00106402"/>
    <w:rsid w:val="00180C95"/>
    <w:rsid w:val="001B4758"/>
    <w:rsid w:val="00255D16"/>
    <w:rsid w:val="002915E3"/>
    <w:rsid w:val="00292A3B"/>
    <w:rsid w:val="002C3E3E"/>
    <w:rsid w:val="002D2475"/>
    <w:rsid w:val="00313FA8"/>
    <w:rsid w:val="00321B87"/>
    <w:rsid w:val="003375BC"/>
    <w:rsid w:val="003F6D6B"/>
    <w:rsid w:val="00482D2A"/>
    <w:rsid w:val="00490C5C"/>
    <w:rsid w:val="004C2E38"/>
    <w:rsid w:val="004C7658"/>
    <w:rsid w:val="004D2E07"/>
    <w:rsid w:val="005355D9"/>
    <w:rsid w:val="00584651"/>
    <w:rsid w:val="005D66C8"/>
    <w:rsid w:val="00615C68"/>
    <w:rsid w:val="00655DAD"/>
    <w:rsid w:val="006F57B1"/>
    <w:rsid w:val="0074234B"/>
    <w:rsid w:val="00745889"/>
    <w:rsid w:val="007B21C0"/>
    <w:rsid w:val="007B336E"/>
    <w:rsid w:val="00812E12"/>
    <w:rsid w:val="008430B5"/>
    <w:rsid w:val="0085462A"/>
    <w:rsid w:val="008A4344"/>
    <w:rsid w:val="008B06BB"/>
    <w:rsid w:val="008B0ABF"/>
    <w:rsid w:val="008B136E"/>
    <w:rsid w:val="008B7F4E"/>
    <w:rsid w:val="00923AC4"/>
    <w:rsid w:val="00975472"/>
    <w:rsid w:val="00975C53"/>
    <w:rsid w:val="00983A16"/>
    <w:rsid w:val="00987692"/>
    <w:rsid w:val="009C111F"/>
    <w:rsid w:val="00A01749"/>
    <w:rsid w:val="00A16283"/>
    <w:rsid w:val="00A55578"/>
    <w:rsid w:val="00A70465"/>
    <w:rsid w:val="00AB0A37"/>
    <w:rsid w:val="00B71D13"/>
    <w:rsid w:val="00BC2BD9"/>
    <w:rsid w:val="00C70AE7"/>
    <w:rsid w:val="00CB07D2"/>
    <w:rsid w:val="00CC4262"/>
    <w:rsid w:val="00D473AB"/>
    <w:rsid w:val="00D72E61"/>
    <w:rsid w:val="00DC704B"/>
    <w:rsid w:val="00E420A1"/>
    <w:rsid w:val="00E57E69"/>
    <w:rsid w:val="00EE4B6E"/>
    <w:rsid w:val="00F11EBC"/>
    <w:rsid w:val="00F629FD"/>
    <w:rsid w:val="00F631FC"/>
    <w:rsid w:val="00F901D5"/>
    <w:rsid w:val="00FD34C0"/>
    <w:rsid w:val="00FD4C21"/>
    <w:rsid w:val="00FF3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43F160"/>
  <w15:chartTrackingRefBased/>
  <w15:docId w15:val="{6DC729F9-A09B-437F-9E6E-5C9EE5158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255D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482D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9754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255D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255D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255D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482D2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J1">
    <w:name w:val="toc 1"/>
    <w:basedOn w:val="Norml"/>
    <w:next w:val="Norml"/>
    <w:autoRedefine/>
    <w:uiPriority w:val="39"/>
    <w:unhideWhenUsed/>
    <w:rsid w:val="00AB0A37"/>
    <w:pPr>
      <w:spacing w:after="100"/>
    </w:pPr>
  </w:style>
  <w:style w:type="paragraph" w:styleId="TJ2">
    <w:name w:val="toc 2"/>
    <w:basedOn w:val="Norml"/>
    <w:next w:val="Norml"/>
    <w:autoRedefine/>
    <w:uiPriority w:val="39"/>
    <w:unhideWhenUsed/>
    <w:rsid w:val="00AB0A37"/>
    <w:pPr>
      <w:spacing w:after="100"/>
      <w:ind w:left="220"/>
    </w:pPr>
  </w:style>
  <w:style w:type="character" w:styleId="Hiperhivatkozs">
    <w:name w:val="Hyperlink"/>
    <w:basedOn w:val="Bekezdsalapbettpusa"/>
    <w:uiPriority w:val="99"/>
    <w:unhideWhenUsed/>
    <w:rsid w:val="00AB0A37"/>
    <w:rPr>
      <w:color w:val="0563C1" w:themeColor="hyperlink"/>
      <w:u w:val="single"/>
    </w:rPr>
  </w:style>
  <w:style w:type="paragraph" w:styleId="lfej">
    <w:name w:val="header"/>
    <w:basedOn w:val="Norml"/>
    <w:link w:val="lfejChar"/>
    <w:uiPriority w:val="99"/>
    <w:unhideWhenUsed/>
    <w:rsid w:val="00AB0A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AB0A37"/>
  </w:style>
  <w:style w:type="paragraph" w:styleId="llb">
    <w:name w:val="footer"/>
    <w:basedOn w:val="Norml"/>
    <w:link w:val="llbChar"/>
    <w:uiPriority w:val="99"/>
    <w:unhideWhenUsed/>
    <w:rsid w:val="00AB0A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AB0A37"/>
  </w:style>
  <w:style w:type="character" w:customStyle="1" w:styleId="Cmsor3Char">
    <w:name w:val="Címsor 3 Char"/>
    <w:basedOn w:val="Bekezdsalapbettpusa"/>
    <w:link w:val="Cmsor3"/>
    <w:uiPriority w:val="9"/>
    <w:rsid w:val="0097547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J3">
    <w:name w:val="toc 3"/>
    <w:basedOn w:val="Norml"/>
    <w:next w:val="Norml"/>
    <w:autoRedefine/>
    <w:uiPriority w:val="39"/>
    <w:unhideWhenUsed/>
    <w:rsid w:val="00FD34C0"/>
    <w:pPr>
      <w:spacing w:after="100"/>
      <w:ind w:left="440"/>
    </w:pPr>
  </w:style>
  <w:style w:type="paragraph" w:styleId="Listaszerbekezds">
    <w:name w:val="List Paragraph"/>
    <w:basedOn w:val="Norml"/>
    <w:uiPriority w:val="34"/>
    <w:qFormat/>
    <w:rsid w:val="007B21C0"/>
    <w:pPr>
      <w:ind w:left="720"/>
      <w:contextualSpacing/>
    </w:pPr>
  </w:style>
  <w:style w:type="paragraph" w:styleId="Vltozat">
    <w:name w:val="Revision"/>
    <w:hidden/>
    <w:uiPriority w:val="99"/>
    <w:semiHidden/>
    <w:rsid w:val="00975C53"/>
    <w:pPr>
      <w:spacing w:after="0" w:line="240" w:lineRule="auto"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975C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75C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4.png"/><Relationship Id="rId68" Type="http://schemas.openxmlformats.org/officeDocument/2006/relationships/image" Target="media/image59.png"/><Relationship Id="rId84" Type="http://schemas.openxmlformats.org/officeDocument/2006/relationships/image" Target="media/image74.png"/><Relationship Id="rId89" Type="http://schemas.openxmlformats.org/officeDocument/2006/relationships/image" Target="media/image79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5.png"/><Relationship Id="rId58" Type="http://schemas.openxmlformats.org/officeDocument/2006/relationships/image" Target="media/image49.png"/><Relationship Id="rId74" Type="http://schemas.openxmlformats.org/officeDocument/2006/relationships/image" Target="media/image65.png"/><Relationship Id="rId79" Type="http://schemas.openxmlformats.org/officeDocument/2006/relationships/image" Target="media/image69.png"/><Relationship Id="rId102" Type="http://schemas.openxmlformats.org/officeDocument/2006/relationships/image" Target="media/image92.png"/><Relationship Id="rId5" Type="http://schemas.openxmlformats.org/officeDocument/2006/relationships/webSettings" Target="webSettings.xml"/><Relationship Id="rId90" Type="http://schemas.openxmlformats.org/officeDocument/2006/relationships/image" Target="media/image80.png"/><Relationship Id="rId95" Type="http://schemas.openxmlformats.org/officeDocument/2006/relationships/image" Target="media/image85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5.png"/><Relationship Id="rId69" Type="http://schemas.openxmlformats.org/officeDocument/2006/relationships/image" Target="media/image60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0.png"/><Relationship Id="rId103" Type="http://schemas.openxmlformats.org/officeDocument/2006/relationships/footer" Target="footer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6.png"/><Relationship Id="rId62" Type="http://schemas.openxmlformats.org/officeDocument/2006/relationships/image" Target="media/image53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91" Type="http://schemas.openxmlformats.org/officeDocument/2006/relationships/image" Target="media/image81.png"/><Relationship Id="rId96" Type="http://schemas.openxmlformats.org/officeDocument/2006/relationships/image" Target="media/image8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48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4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73" Type="http://schemas.openxmlformats.org/officeDocument/2006/relationships/image" Target="media/image64.png"/><Relationship Id="rId78" Type="http://schemas.openxmlformats.org/officeDocument/2006/relationships/hyperlink" Target="https://obsproject.com/" TargetMode="External"/><Relationship Id="rId81" Type="http://schemas.openxmlformats.org/officeDocument/2006/relationships/image" Target="media/image71.png"/><Relationship Id="rId86" Type="http://schemas.openxmlformats.org/officeDocument/2006/relationships/image" Target="media/image76.png"/><Relationship Id="rId94" Type="http://schemas.openxmlformats.org/officeDocument/2006/relationships/image" Target="media/image84.png"/><Relationship Id="rId99" Type="http://schemas.openxmlformats.org/officeDocument/2006/relationships/image" Target="media/image89.png"/><Relationship Id="rId101" Type="http://schemas.openxmlformats.org/officeDocument/2006/relationships/image" Target="media/image9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hyperlink" Target="https://www.flashbackrecorder.com/express/" TargetMode="External"/><Relationship Id="rId76" Type="http://schemas.openxmlformats.org/officeDocument/2006/relationships/image" Target="media/image67.png"/><Relationship Id="rId97" Type="http://schemas.openxmlformats.org/officeDocument/2006/relationships/image" Target="media/image87.png"/><Relationship Id="rId104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92" Type="http://schemas.openxmlformats.org/officeDocument/2006/relationships/image" Target="media/image82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7.png"/><Relationship Id="rId87" Type="http://schemas.openxmlformats.org/officeDocument/2006/relationships/image" Target="media/image77.png"/><Relationship Id="rId61" Type="http://schemas.openxmlformats.org/officeDocument/2006/relationships/image" Target="media/image52.png"/><Relationship Id="rId82" Type="http://schemas.openxmlformats.org/officeDocument/2006/relationships/image" Target="media/image72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image" Target="media/image90.png"/><Relationship Id="rId105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hyperlink" Target="https://www.techradar.com/news/the-best-free-screen-recorder" TargetMode="External"/><Relationship Id="rId72" Type="http://schemas.openxmlformats.org/officeDocument/2006/relationships/image" Target="media/image63.png"/><Relationship Id="rId93" Type="http://schemas.openxmlformats.org/officeDocument/2006/relationships/image" Target="media/image83.png"/><Relationship Id="rId98" Type="http://schemas.openxmlformats.org/officeDocument/2006/relationships/image" Target="media/image88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58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5505CF-300A-4EC5-AAAA-02CA5F356D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48</Pages>
  <Words>2437</Words>
  <Characters>16821</Characters>
  <Application>Microsoft Office Word</Application>
  <DocSecurity>0</DocSecurity>
  <Lines>140</Lines>
  <Paragraphs>3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solt Abonyi-Tóth</dc:creator>
  <cp:keywords/>
  <dc:description/>
  <cp:lastModifiedBy>Zsolt Abonyi-Tóth</cp:lastModifiedBy>
  <cp:revision>5</cp:revision>
  <dcterms:created xsi:type="dcterms:W3CDTF">2020-03-12T12:19:00Z</dcterms:created>
  <dcterms:modified xsi:type="dcterms:W3CDTF">2020-03-15T17:53:00Z</dcterms:modified>
</cp:coreProperties>
</file>